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A8A00" w14:textId="3F42A972" w:rsidR="00F446FE" w:rsidRPr="00BB438B" w:rsidRDefault="000F43EC">
      <w:pPr>
        <w:rPr>
          <w:rFonts w:ascii="Century Gothic" w:hAnsi="Century Gothic" w:cs="Arial"/>
          <w:b/>
          <w:sz w:val="32"/>
          <w:szCs w:val="32"/>
        </w:rPr>
      </w:pPr>
      <w:r w:rsidRPr="00BB438B">
        <w:rPr>
          <w:rFonts w:ascii="Century Gothic" w:hAnsi="Century Gothic" w:cs="Arial"/>
          <w:b/>
          <w:noProof/>
          <w:sz w:val="32"/>
          <w:szCs w:val="32"/>
        </w:rPr>
        <w:drawing>
          <wp:inline distT="0" distB="0" distL="0" distR="0" wp14:anchorId="41442BDA" wp14:editId="6C956CAD">
            <wp:extent cx="1492590" cy="720000"/>
            <wp:effectExtent l="0" t="0" r="0" b="444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259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21DC">
        <w:rPr>
          <w:noProof/>
        </w:rPr>
        <w:drawing>
          <wp:anchor distT="0" distB="0" distL="114300" distR="114300" simplePos="0" relativeHeight="251662336" behindDoc="0" locked="0" layoutInCell="1" allowOverlap="1" wp14:anchorId="7B6B43D7" wp14:editId="7CA7F807">
            <wp:simplePos x="1949450" y="622300"/>
            <wp:positionH relativeFrom="margin">
              <wp:align>right</wp:align>
            </wp:positionH>
            <wp:positionV relativeFrom="margin">
              <wp:align>top</wp:align>
            </wp:positionV>
            <wp:extent cx="1346835" cy="1799590"/>
            <wp:effectExtent l="0" t="0" r="5715" b="0"/>
            <wp:wrapSquare wrapText="bothSides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83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14F98E" w14:textId="77777777" w:rsidR="00F446FE" w:rsidRPr="00BB438B" w:rsidRDefault="00F446FE">
      <w:pPr>
        <w:rPr>
          <w:rFonts w:ascii="Century Gothic" w:hAnsi="Century Gothic" w:cs="Arial"/>
          <w:b/>
          <w:sz w:val="32"/>
          <w:szCs w:val="32"/>
        </w:rPr>
      </w:pPr>
    </w:p>
    <w:p w14:paraId="114842A4" w14:textId="77777777" w:rsidR="00304483" w:rsidRPr="00BB438B" w:rsidRDefault="00304483">
      <w:pPr>
        <w:rPr>
          <w:rFonts w:ascii="Century Gothic" w:hAnsi="Century Gothic" w:cs="Arial"/>
          <w:b/>
          <w:sz w:val="32"/>
          <w:szCs w:val="32"/>
        </w:rPr>
      </w:pPr>
    </w:p>
    <w:p w14:paraId="2B3749A0" w14:textId="77777777" w:rsidR="00304483" w:rsidRPr="001731F7" w:rsidRDefault="00304483">
      <w:pPr>
        <w:rPr>
          <w:rFonts w:ascii="Century Gothic" w:hAnsi="Century Gothic" w:cs="Arial"/>
          <w:b/>
          <w:sz w:val="32"/>
          <w:szCs w:val="32"/>
          <w:u w:color="9933FF"/>
        </w:rPr>
      </w:pPr>
    </w:p>
    <w:p w14:paraId="515B0A1B" w14:textId="173D5F50" w:rsidR="008A260F" w:rsidRPr="001731F7" w:rsidRDefault="00A47EC7" w:rsidP="00F2066E">
      <w:pPr>
        <w:jc w:val="center"/>
        <w:rPr>
          <w:rFonts w:ascii="Century Gothic" w:hAnsi="Century Gothic" w:cs="Arial"/>
          <w:b/>
          <w:sz w:val="32"/>
          <w:szCs w:val="32"/>
          <w:u w:val="thick" w:color="9933FF"/>
        </w:rPr>
      </w:pPr>
      <w:r w:rsidRPr="001731F7">
        <w:rPr>
          <w:rFonts w:ascii="Century Gothic" w:hAnsi="Century Gothic" w:cs="Arial"/>
          <w:b/>
          <w:sz w:val="32"/>
          <w:szCs w:val="32"/>
          <w:u w:val="thick" w:color="9933FF"/>
        </w:rPr>
        <w:t xml:space="preserve">Quercus </w:t>
      </w:r>
      <w:r w:rsidR="00CC6F40" w:rsidRPr="001731F7">
        <w:rPr>
          <w:rFonts w:ascii="Century Gothic" w:hAnsi="Century Gothic" w:cs="Arial"/>
          <w:b/>
          <w:sz w:val="32"/>
          <w:szCs w:val="32"/>
          <w:u w:val="thick" w:color="9933FF"/>
        </w:rPr>
        <w:t>Creative &amp; Performing Arts’</w:t>
      </w:r>
      <w:r w:rsidRPr="001731F7">
        <w:rPr>
          <w:rFonts w:ascii="Century Gothic" w:hAnsi="Century Gothic" w:cs="Arial"/>
          <w:b/>
          <w:sz w:val="32"/>
          <w:szCs w:val="32"/>
          <w:u w:val="thick" w:color="9933FF"/>
        </w:rPr>
        <w:t xml:space="preserve"> Scholarship</w:t>
      </w:r>
      <w:r w:rsidR="00DC3F87" w:rsidRPr="001731F7">
        <w:rPr>
          <w:rFonts w:ascii="Century Gothic" w:hAnsi="Century Gothic" w:cs="Arial"/>
          <w:b/>
          <w:sz w:val="32"/>
          <w:szCs w:val="32"/>
          <w:u w:val="thick" w:color="9933FF"/>
        </w:rPr>
        <w:t xml:space="preserve"> Retention &amp; Discontinuation</w:t>
      </w:r>
    </w:p>
    <w:p w14:paraId="02C596F7" w14:textId="77777777" w:rsidR="00F8078C" w:rsidRPr="00BB438B" w:rsidRDefault="00F8078C">
      <w:pPr>
        <w:rPr>
          <w:rFonts w:ascii="Century Gothic" w:hAnsi="Century Gothic" w:cs="Arial"/>
          <w:b/>
          <w:sz w:val="32"/>
          <w:szCs w:val="32"/>
        </w:rPr>
      </w:pPr>
    </w:p>
    <w:p w14:paraId="2C9F8E9E" w14:textId="56FC4C81" w:rsidR="008A260F" w:rsidRPr="00BB438B" w:rsidRDefault="00DC3F87" w:rsidP="00DA2C7A">
      <w:pPr>
        <w:jc w:val="both"/>
        <w:rPr>
          <w:rFonts w:ascii="Century Gothic" w:hAnsi="Century Gothic" w:cs="Arial"/>
          <w:b/>
          <w:sz w:val="24"/>
          <w:szCs w:val="24"/>
        </w:rPr>
      </w:pPr>
      <w:r w:rsidRPr="00BB438B">
        <w:rPr>
          <w:rFonts w:ascii="Century Gothic" w:hAnsi="Century Gothic" w:cs="Arial"/>
          <w:b/>
          <w:sz w:val="24"/>
          <w:szCs w:val="24"/>
        </w:rPr>
        <w:t>1</w:t>
      </w:r>
      <w:r w:rsidR="008A260F" w:rsidRPr="00BB438B">
        <w:rPr>
          <w:rFonts w:ascii="Century Gothic" w:hAnsi="Century Gothic" w:cs="Arial"/>
          <w:b/>
          <w:sz w:val="24"/>
          <w:szCs w:val="24"/>
        </w:rPr>
        <w:t>. Retention</w:t>
      </w:r>
    </w:p>
    <w:p w14:paraId="002F10F4" w14:textId="77777777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To retain the Scholarship throughout the programme of study recipients must:</w:t>
      </w:r>
    </w:p>
    <w:p w14:paraId="28AA140B" w14:textId="45739DBF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a) Meet the progression requirements of the programme of study.</w:t>
      </w:r>
    </w:p>
    <w:p w14:paraId="1FCFB4B4" w14:textId="7F777AE1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b) Successfully pass the Annual Review Process and the specific Review Processes referred to in Appendix 1. </w:t>
      </w:r>
    </w:p>
    <w:p w14:paraId="7E5422EC" w14:textId="5049117C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c) Attend </w:t>
      </w:r>
      <w:r w:rsidR="00A47EC7" w:rsidRPr="00BB438B">
        <w:rPr>
          <w:rFonts w:ascii="Century Gothic" w:hAnsi="Century Gothic" w:cs="Arial"/>
          <w:sz w:val="24"/>
          <w:szCs w:val="24"/>
        </w:rPr>
        <w:t>the required Quercus</w:t>
      </w:r>
      <w:r w:rsidRPr="00BB438B">
        <w:rPr>
          <w:rFonts w:ascii="Century Gothic" w:hAnsi="Century Gothic" w:cs="Arial"/>
          <w:sz w:val="24"/>
          <w:szCs w:val="24"/>
        </w:rPr>
        <w:t xml:space="preserve"> events each academic year. These events will be communicated to Scholars by the </w:t>
      </w:r>
      <w:r w:rsidR="00A47EC7" w:rsidRPr="00BB438B">
        <w:rPr>
          <w:rFonts w:ascii="Century Gothic" w:hAnsi="Century Gothic" w:cs="Arial"/>
          <w:sz w:val="24"/>
          <w:szCs w:val="24"/>
        </w:rPr>
        <w:t>Quercus Programme</w:t>
      </w:r>
      <w:r w:rsidRPr="00BB438B">
        <w:rPr>
          <w:rFonts w:ascii="Century Gothic" w:hAnsi="Century Gothic" w:cs="Arial"/>
          <w:sz w:val="24"/>
          <w:szCs w:val="24"/>
        </w:rPr>
        <w:t xml:space="preserve">. </w:t>
      </w:r>
    </w:p>
    <w:p w14:paraId="7CCCA726" w14:textId="54BA9674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d) Fulfil, where required ambassadorial duties deemed appropriate, </w:t>
      </w:r>
      <w:proofErr w:type="gramStart"/>
      <w:r w:rsidRPr="00BB438B">
        <w:rPr>
          <w:rFonts w:ascii="Century Gothic" w:hAnsi="Century Gothic" w:cs="Arial"/>
          <w:sz w:val="24"/>
          <w:szCs w:val="24"/>
        </w:rPr>
        <w:t>e.g.</w:t>
      </w:r>
      <w:proofErr w:type="gramEnd"/>
      <w:r w:rsidRPr="00BB438B">
        <w:rPr>
          <w:rFonts w:ascii="Century Gothic" w:hAnsi="Century Gothic" w:cs="Arial"/>
          <w:sz w:val="24"/>
          <w:szCs w:val="24"/>
        </w:rPr>
        <w:t xml:space="preserve"> at RDS Higher Options and UC</w:t>
      </w:r>
      <w:r w:rsidR="00A47EC7" w:rsidRPr="00BB438B">
        <w:rPr>
          <w:rFonts w:ascii="Century Gothic" w:hAnsi="Century Gothic" w:cs="Arial"/>
          <w:sz w:val="24"/>
          <w:szCs w:val="24"/>
        </w:rPr>
        <w:t>C</w:t>
      </w:r>
      <w:r w:rsidRPr="00BB438B">
        <w:rPr>
          <w:rFonts w:ascii="Century Gothic" w:hAnsi="Century Gothic" w:cs="Arial"/>
          <w:sz w:val="24"/>
          <w:szCs w:val="24"/>
        </w:rPr>
        <w:t xml:space="preserve"> Open Days. </w:t>
      </w:r>
    </w:p>
    <w:p w14:paraId="523560E7" w14:textId="4EFB4BD8" w:rsidR="008A260F" w:rsidRPr="00475D2D" w:rsidRDefault="008A260F" w:rsidP="00DA2C7A">
      <w:pPr>
        <w:jc w:val="both"/>
        <w:rPr>
          <w:rStyle w:val="Hyperlink"/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e) Agree to and abide by the </w:t>
      </w:r>
      <w:r w:rsidR="00880B64" w:rsidRPr="00BB438B">
        <w:rPr>
          <w:rFonts w:ascii="Century Gothic" w:hAnsi="Century Gothic" w:cs="Arial"/>
          <w:sz w:val="24"/>
          <w:szCs w:val="24"/>
        </w:rPr>
        <w:t xml:space="preserve">Quercus </w:t>
      </w:r>
      <w:r w:rsidR="00475D2D">
        <w:rPr>
          <w:rFonts w:ascii="Century Gothic" w:hAnsi="Century Gothic" w:cs="Arial"/>
          <w:sz w:val="24"/>
          <w:szCs w:val="24"/>
        </w:rPr>
        <w:fldChar w:fldCharType="begin"/>
      </w:r>
      <w:r w:rsidR="00D03F46">
        <w:rPr>
          <w:rFonts w:ascii="Century Gothic" w:hAnsi="Century Gothic" w:cs="Arial"/>
          <w:sz w:val="24"/>
          <w:szCs w:val="24"/>
        </w:rPr>
        <w:instrText>HYPERLINK "https://www.ucc.ie/en/quercus/about/creativeandperformingarts/"</w:instrText>
      </w:r>
      <w:r w:rsidR="00D03F46">
        <w:rPr>
          <w:rFonts w:ascii="Century Gothic" w:hAnsi="Century Gothic" w:cs="Arial"/>
          <w:sz w:val="24"/>
          <w:szCs w:val="24"/>
        </w:rPr>
      </w:r>
      <w:r w:rsidR="00475D2D">
        <w:rPr>
          <w:rFonts w:ascii="Century Gothic" w:hAnsi="Century Gothic" w:cs="Arial"/>
          <w:sz w:val="24"/>
          <w:szCs w:val="24"/>
        </w:rPr>
        <w:fldChar w:fldCharType="separate"/>
      </w:r>
      <w:r w:rsidRPr="00475D2D">
        <w:rPr>
          <w:rStyle w:val="Hyperlink"/>
          <w:rFonts w:ascii="Century Gothic" w:hAnsi="Century Gothic" w:cs="Arial"/>
          <w:sz w:val="24"/>
          <w:szCs w:val="24"/>
        </w:rPr>
        <w:t xml:space="preserve">Terms </w:t>
      </w:r>
      <w:r w:rsidR="00A47EC7" w:rsidRPr="00475D2D">
        <w:rPr>
          <w:rStyle w:val="Hyperlink"/>
          <w:rFonts w:ascii="Century Gothic" w:hAnsi="Century Gothic" w:cs="Arial"/>
          <w:sz w:val="24"/>
          <w:szCs w:val="24"/>
        </w:rPr>
        <w:t>of Reference and Memorandum of Understanding</w:t>
      </w:r>
      <w:r w:rsidRPr="00475D2D">
        <w:rPr>
          <w:rStyle w:val="Hyperlink"/>
          <w:rFonts w:ascii="Century Gothic" w:hAnsi="Century Gothic" w:cs="Arial"/>
          <w:sz w:val="24"/>
          <w:szCs w:val="24"/>
        </w:rPr>
        <w:t>.</w:t>
      </w:r>
    </w:p>
    <w:p w14:paraId="16CA299C" w14:textId="3B3CE608" w:rsidR="00A47EC7" w:rsidRPr="00BB438B" w:rsidRDefault="00475D2D" w:rsidP="00DA2C7A">
      <w:pPr>
        <w:jc w:val="both"/>
        <w:rPr>
          <w:rFonts w:ascii="Century Gothic" w:hAnsi="Century Gothic" w:cs="Arial"/>
          <w:sz w:val="24"/>
          <w:szCs w:val="24"/>
        </w:rPr>
      </w:pPr>
      <w:r>
        <w:rPr>
          <w:rFonts w:ascii="Century Gothic" w:hAnsi="Century Gothic" w:cs="Arial"/>
          <w:sz w:val="24"/>
          <w:szCs w:val="24"/>
        </w:rPr>
        <w:fldChar w:fldCharType="end"/>
      </w:r>
      <w:r w:rsidR="008A260F" w:rsidRPr="00BB438B">
        <w:rPr>
          <w:rFonts w:ascii="Century Gothic" w:hAnsi="Century Gothic" w:cs="Arial"/>
          <w:sz w:val="24"/>
          <w:szCs w:val="24"/>
        </w:rPr>
        <w:t xml:space="preserve">f) Act as ambassadors of the University and the </w:t>
      </w:r>
      <w:r w:rsidR="00A47EC7" w:rsidRPr="00BB438B">
        <w:rPr>
          <w:rFonts w:ascii="Century Gothic" w:hAnsi="Century Gothic" w:cs="Arial"/>
          <w:sz w:val="24"/>
          <w:szCs w:val="24"/>
        </w:rPr>
        <w:t>Quercus Programme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 and behave in an appropriate and respectful manner at all times, aligned to the provisions of the </w:t>
      </w:r>
      <w:r w:rsidR="009C2DED" w:rsidRPr="00BB438B">
        <w:rPr>
          <w:rFonts w:ascii="Century Gothic" w:hAnsi="Century Gothic" w:cs="Arial"/>
          <w:sz w:val="24"/>
          <w:szCs w:val="24"/>
        </w:rPr>
        <w:t xml:space="preserve">UCC </w:t>
      </w:r>
      <w:hyperlink r:id="rId10" w:history="1">
        <w:r w:rsidR="008A260F" w:rsidRPr="00BB438B">
          <w:rPr>
            <w:rStyle w:val="Hyperlink"/>
            <w:rFonts w:ascii="Century Gothic" w:hAnsi="Century Gothic" w:cs="Arial"/>
            <w:sz w:val="24"/>
            <w:szCs w:val="24"/>
          </w:rPr>
          <w:t>Stud</w:t>
        </w:r>
        <w:r w:rsidR="00A47EC7" w:rsidRPr="00BB438B">
          <w:rPr>
            <w:rStyle w:val="Hyperlink"/>
            <w:rFonts w:ascii="Century Gothic" w:hAnsi="Century Gothic" w:cs="Arial"/>
            <w:sz w:val="24"/>
            <w:szCs w:val="24"/>
          </w:rPr>
          <w:t xml:space="preserve">ent </w:t>
        </w:r>
        <w:r w:rsidR="009B10F2" w:rsidRPr="00BB438B">
          <w:rPr>
            <w:rStyle w:val="Hyperlink"/>
            <w:rFonts w:ascii="Century Gothic" w:hAnsi="Century Gothic" w:cs="Arial"/>
            <w:sz w:val="24"/>
            <w:szCs w:val="24"/>
          </w:rPr>
          <w:t>Rules</w:t>
        </w:r>
      </w:hyperlink>
      <w:r w:rsidR="00EC275A">
        <w:rPr>
          <w:rFonts w:ascii="Century Gothic" w:hAnsi="Century Gothic" w:cs="Arial"/>
          <w:sz w:val="24"/>
          <w:szCs w:val="24"/>
        </w:rPr>
        <w:t xml:space="preserve"> and </w:t>
      </w:r>
      <w:hyperlink r:id="rId11" w:history="1">
        <w:r w:rsidR="00661125" w:rsidRPr="00062D29">
          <w:rPr>
            <w:rStyle w:val="Hyperlink"/>
            <w:rFonts w:ascii="Century Gothic" w:hAnsi="Century Gothic" w:cs="Arial"/>
            <w:sz w:val="24"/>
            <w:szCs w:val="24"/>
          </w:rPr>
          <w:t>UCC’s Graduate Attributes and Values.</w:t>
        </w:r>
      </w:hyperlink>
    </w:p>
    <w:p w14:paraId="64D360BF" w14:textId="5B115C89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g) Demonstrate active engagement with the </w:t>
      </w:r>
      <w:r w:rsidR="00A47EC7" w:rsidRPr="00BB438B">
        <w:rPr>
          <w:rFonts w:ascii="Century Gothic" w:hAnsi="Century Gothic" w:cs="Arial"/>
          <w:sz w:val="24"/>
          <w:szCs w:val="24"/>
        </w:rPr>
        <w:t>Quercus Programme</w:t>
      </w:r>
      <w:r w:rsidRPr="00BB438B">
        <w:rPr>
          <w:rFonts w:ascii="Century Gothic" w:hAnsi="Century Gothic" w:cs="Arial"/>
          <w:sz w:val="24"/>
          <w:szCs w:val="24"/>
        </w:rPr>
        <w:t xml:space="preserve">. </w:t>
      </w:r>
    </w:p>
    <w:p w14:paraId="1C336FA2" w14:textId="74762968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h) The Scholar must annually complete the </w:t>
      </w:r>
      <w:r w:rsidR="00A47EC7" w:rsidRPr="00BB438B">
        <w:rPr>
          <w:rFonts w:ascii="Century Gothic" w:hAnsi="Century Gothic" w:cs="Arial"/>
          <w:sz w:val="24"/>
          <w:szCs w:val="24"/>
        </w:rPr>
        <w:t xml:space="preserve">Quercus Programme </w:t>
      </w:r>
      <w:r w:rsidRPr="00BB438B">
        <w:rPr>
          <w:rFonts w:ascii="Century Gothic" w:hAnsi="Century Gothic" w:cs="Arial"/>
          <w:sz w:val="24"/>
          <w:szCs w:val="24"/>
        </w:rPr>
        <w:t xml:space="preserve">End of Year Scholar Statement </w:t>
      </w:r>
      <w:r w:rsidR="00E9578B" w:rsidRPr="00BB438B">
        <w:rPr>
          <w:rFonts w:ascii="Century Gothic" w:hAnsi="Century Gothic" w:cs="Arial"/>
          <w:sz w:val="24"/>
          <w:szCs w:val="24"/>
        </w:rPr>
        <w:t xml:space="preserve">and Impact </w:t>
      </w:r>
      <w:r w:rsidRPr="00BB438B">
        <w:rPr>
          <w:rFonts w:ascii="Century Gothic" w:hAnsi="Century Gothic" w:cs="Arial"/>
          <w:sz w:val="24"/>
          <w:szCs w:val="24"/>
        </w:rPr>
        <w:t>Form</w:t>
      </w:r>
      <w:r w:rsidR="00A8411D">
        <w:rPr>
          <w:rFonts w:ascii="Century Gothic" w:hAnsi="Century Gothic" w:cs="Arial"/>
          <w:sz w:val="24"/>
          <w:szCs w:val="24"/>
        </w:rPr>
        <w:t xml:space="preserve"> (Appendix 3)</w:t>
      </w:r>
      <w:r w:rsidRPr="00BB438B">
        <w:rPr>
          <w:rFonts w:ascii="Century Gothic" w:hAnsi="Century Gothic" w:cs="Arial"/>
          <w:sz w:val="24"/>
          <w:szCs w:val="24"/>
        </w:rPr>
        <w:t xml:space="preserve">. </w:t>
      </w:r>
      <w:r w:rsidR="005F5D2E">
        <w:rPr>
          <w:rFonts w:ascii="Century Gothic" w:hAnsi="Century Gothic" w:cs="Arial"/>
          <w:sz w:val="24"/>
          <w:szCs w:val="24"/>
        </w:rPr>
        <w:t xml:space="preserve">The Impact information from this may then be used when communicating with past, </w:t>
      </w:r>
      <w:proofErr w:type="gramStart"/>
      <w:r w:rsidR="005F5D2E">
        <w:rPr>
          <w:rFonts w:ascii="Century Gothic" w:hAnsi="Century Gothic" w:cs="Arial"/>
          <w:sz w:val="24"/>
          <w:szCs w:val="24"/>
        </w:rPr>
        <w:t>current</w:t>
      </w:r>
      <w:proofErr w:type="gramEnd"/>
      <w:r w:rsidR="005F5D2E">
        <w:rPr>
          <w:rFonts w:ascii="Century Gothic" w:hAnsi="Century Gothic" w:cs="Arial"/>
          <w:sz w:val="24"/>
          <w:szCs w:val="24"/>
        </w:rPr>
        <w:t xml:space="preserve"> and potential donors. It may also be used publicly by UCC and the Quercus Programme via their publications, </w:t>
      </w:r>
      <w:proofErr w:type="gramStart"/>
      <w:r w:rsidR="005F5D2E">
        <w:rPr>
          <w:rFonts w:ascii="Century Gothic" w:hAnsi="Century Gothic" w:cs="Arial"/>
          <w:sz w:val="24"/>
          <w:szCs w:val="24"/>
        </w:rPr>
        <w:t>websites</w:t>
      </w:r>
      <w:proofErr w:type="gramEnd"/>
      <w:r w:rsidR="005F5D2E">
        <w:rPr>
          <w:rFonts w:ascii="Century Gothic" w:hAnsi="Century Gothic" w:cs="Arial"/>
          <w:sz w:val="24"/>
          <w:szCs w:val="24"/>
        </w:rPr>
        <w:t xml:space="preserve"> and social media channels.</w:t>
      </w:r>
    </w:p>
    <w:p w14:paraId="5DF1BEA1" w14:textId="677CBED9" w:rsidR="005A3153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proofErr w:type="spellStart"/>
      <w:r w:rsidRPr="00BB438B">
        <w:rPr>
          <w:rFonts w:ascii="Century Gothic" w:hAnsi="Century Gothic" w:cs="Arial"/>
          <w:sz w:val="24"/>
          <w:szCs w:val="24"/>
        </w:rPr>
        <w:t>i</w:t>
      </w:r>
      <w:proofErr w:type="spellEnd"/>
      <w:r w:rsidRPr="00BB438B">
        <w:rPr>
          <w:rFonts w:ascii="Century Gothic" w:hAnsi="Century Gothic" w:cs="Arial"/>
          <w:sz w:val="24"/>
          <w:szCs w:val="24"/>
        </w:rPr>
        <w:t>) Fulfil any specific retention requirements stipulated</w:t>
      </w:r>
      <w:r w:rsidR="005F5D2E">
        <w:rPr>
          <w:rFonts w:ascii="Century Gothic" w:hAnsi="Century Gothic" w:cs="Arial"/>
          <w:sz w:val="24"/>
          <w:szCs w:val="24"/>
        </w:rPr>
        <w:t xml:space="preserve"> by the Quercus programme manager.</w:t>
      </w:r>
    </w:p>
    <w:p w14:paraId="13AE4445" w14:textId="77777777" w:rsidR="00217CCF" w:rsidRPr="00BB438B" w:rsidRDefault="00217CCF" w:rsidP="00DA2C7A">
      <w:pPr>
        <w:jc w:val="both"/>
        <w:rPr>
          <w:rFonts w:ascii="Century Gothic" w:hAnsi="Century Gothic" w:cs="Arial"/>
          <w:sz w:val="24"/>
          <w:szCs w:val="24"/>
        </w:rPr>
      </w:pPr>
    </w:p>
    <w:p w14:paraId="63891AB8" w14:textId="260F973F" w:rsidR="008A260F" w:rsidRPr="00BB438B" w:rsidRDefault="00DC3F87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b/>
          <w:sz w:val="24"/>
          <w:szCs w:val="24"/>
        </w:rPr>
        <w:t>2</w:t>
      </w:r>
      <w:r w:rsidR="009E3374" w:rsidRPr="00BB438B">
        <w:rPr>
          <w:rFonts w:ascii="Century Gothic" w:hAnsi="Century Gothic" w:cs="Arial"/>
          <w:b/>
          <w:sz w:val="24"/>
          <w:szCs w:val="24"/>
        </w:rPr>
        <w:t>.</w:t>
      </w:r>
      <w:r w:rsidR="008A260F" w:rsidRPr="00BB438B">
        <w:rPr>
          <w:rFonts w:ascii="Century Gothic" w:hAnsi="Century Gothic" w:cs="Arial"/>
          <w:b/>
          <w:sz w:val="24"/>
          <w:szCs w:val="24"/>
        </w:rPr>
        <w:t xml:space="preserve"> Discontinuation of </w:t>
      </w:r>
      <w:r w:rsidRPr="00BB438B">
        <w:rPr>
          <w:rFonts w:ascii="Century Gothic" w:hAnsi="Century Gothic" w:cs="Arial"/>
          <w:b/>
          <w:sz w:val="24"/>
          <w:szCs w:val="24"/>
        </w:rPr>
        <w:t xml:space="preserve">Quercus </w:t>
      </w:r>
      <w:r w:rsidR="00963E7C" w:rsidRPr="00BB438B">
        <w:rPr>
          <w:rFonts w:ascii="Century Gothic" w:hAnsi="Century Gothic" w:cs="Arial"/>
          <w:b/>
          <w:sz w:val="24"/>
          <w:szCs w:val="24"/>
        </w:rPr>
        <w:t>Creative &amp; Performing Arts’</w:t>
      </w:r>
      <w:r w:rsidRPr="00BB438B">
        <w:rPr>
          <w:rFonts w:ascii="Century Gothic" w:hAnsi="Century Gothic" w:cs="Arial"/>
          <w:b/>
          <w:sz w:val="24"/>
          <w:szCs w:val="24"/>
        </w:rPr>
        <w:t xml:space="preserve"> </w:t>
      </w:r>
      <w:r w:rsidR="008A260F" w:rsidRPr="00BB438B">
        <w:rPr>
          <w:rFonts w:ascii="Century Gothic" w:hAnsi="Century Gothic" w:cs="Arial"/>
          <w:b/>
          <w:sz w:val="24"/>
          <w:szCs w:val="24"/>
        </w:rPr>
        <w:t>Scholarship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 </w:t>
      </w:r>
    </w:p>
    <w:p w14:paraId="1DD2F65D" w14:textId="306FFE2D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Discontinuation of a</w:t>
      </w:r>
      <w:r w:rsidR="00DC3F87" w:rsidRPr="00BB438B">
        <w:rPr>
          <w:rFonts w:ascii="Century Gothic" w:hAnsi="Century Gothic" w:cs="Arial"/>
          <w:sz w:val="24"/>
          <w:szCs w:val="24"/>
        </w:rPr>
        <w:t xml:space="preserve"> Quercus </w:t>
      </w:r>
      <w:r w:rsidR="00963E7C" w:rsidRPr="00BB438B">
        <w:rPr>
          <w:rFonts w:ascii="Century Gothic" w:hAnsi="Century Gothic" w:cs="Arial"/>
          <w:sz w:val="24"/>
          <w:szCs w:val="24"/>
        </w:rPr>
        <w:t>Creative &amp; Performing Arts’</w:t>
      </w:r>
      <w:r w:rsidRPr="00BB438B">
        <w:rPr>
          <w:rFonts w:ascii="Century Gothic" w:hAnsi="Century Gothic" w:cs="Arial"/>
          <w:sz w:val="24"/>
          <w:szCs w:val="24"/>
        </w:rPr>
        <w:t xml:space="preserve"> Scholarship may occur where a Scholar is deemed no longer eligible, including where: </w:t>
      </w:r>
    </w:p>
    <w:p w14:paraId="41420861" w14:textId="54316C2E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lastRenderedPageBreak/>
        <w:t xml:space="preserve">a) A Scholar withdraws from the University. </w:t>
      </w:r>
    </w:p>
    <w:p w14:paraId="1D484CBA" w14:textId="02C78AD1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b) A Scholar has failed to pass the annual review</w:t>
      </w:r>
      <w:r w:rsidR="009E3374" w:rsidRPr="00BB438B">
        <w:rPr>
          <w:rFonts w:ascii="Century Gothic" w:hAnsi="Century Gothic" w:cs="Arial"/>
          <w:sz w:val="24"/>
          <w:szCs w:val="24"/>
        </w:rPr>
        <w:t>.</w:t>
      </w:r>
    </w:p>
    <w:p w14:paraId="79B44D17" w14:textId="0F4D92BB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c) A Scholar is found to be in breach of the </w:t>
      </w:r>
      <w:hyperlink r:id="rId12" w:history="1">
        <w:r w:rsidRPr="00BB438B">
          <w:rPr>
            <w:rStyle w:val="Hyperlink"/>
            <w:rFonts w:ascii="Century Gothic" w:hAnsi="Century Gothic" w:cs="Arial"/>
            <w:sz w:val="24"/>
            <w:szCs w:val="24"/>
          </w:rPr>
          <w:t xml:space="preserve">Student </w:t>
        </w:r>
        <w:r w:rsidR="00016590" w:rsidRPr="00BB438B">
          <w:rPr>
            <w:rStyle w:val="Hyperlink"/>
            <w:rFonts w:ascii="Century Gothic" w:hAnsi="Century Gothic" w:cs="Arial"/>
            <w:sz w:val="24"/>
            <w:szCs w:val="24"/>
          </w:rPr>
          <w:t>Rules</w:t>
        </w:r>
        <w:r w:rsidR="002860B4" w:rsidRPr="00BB438B">
          <w:rPr>
            <w:rStyle w:val="Hyperlink"/>
            <w:rFonts w:ascii="Century Gothic" w:hAnsi="Century Gothic" w:cs="Arial"/>
            <w:sz w:val="24"/>
            <w:szCs w:val="24"/>
          </w:rPr>
          <w:t>.</w:t>
        </w:r>
      </w:hyperlink>
    </w:p>
    <w:p w14:paraId="7A8130A4" w14:textId="77777777" w:rsidR="007E6F77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d) A Scholar does not meet the agreed progression requirements of the programme of study. </w:t>
      </w:r>
    </w:p>
    <w:p w14:paraId="7D493786" w14:textId="28E87FF2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e) A Scholar is found to be in breach of the </w:t>
      </w:r>
      <w:r w:rsidR="009E3374" w:rsidRPr="00BB438B">
        <w:rPr>
          <w:rFonts w:ascii="Century Gothic" w:hAnsi="Century Gothic" w:cs="Arial"/>
          <w:sz w:val="24"/>
          <w:szCs w:val="24"/>
        </w:rPr>
        <w:t>Quercus</w:t>
      </w:r>
      <w:r w:rsidRPr="00BB438B">
        <w:rPr>
          <w:rFonts w:ascii="Century Gothic" w:hAnsi="Century Gothic" w:cs="Arial"/>
          <w:sz w:val="24"/>
          <w:szCs w:val="24"/>
        </w:rPr>
        <w:t xml:space="preserve"> Terms </w:t>
      </w:r>
      <w:r w:rsidR="004E51D4" w:rsidRPr="00BB438B">
        <w:rPr>
          <w:rFonts w:ascii="Century Gothic" w:hAnsi="Century Gothic" w:cs="Arial"/>
          <w:sz w:val="24"/>
          <w:szCs w:val="24"/>
        </w:rPr>
        <w:t>of Reference</w:t>
      </w:r>
      <w:r w:rsidRPr="00BB438B">
        <w:rPr>
          <w:rFonts w:ascii="Century Gothic" w:hAnsi="Century Gothic" w:cs="Arial"/>
          <w:sz w:val="24"/>
          <w:szCs w:val="24"/>
        </w:rPr>
        <w:t xml:space="preserve">. </w:t>
      </w:r>
    </w:p>
    <w:p w14:paraId="292ABD40" w14:textId="26B0BD3D" w:rsidR="00217CC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f) A Scholar is judged not to meet the criteria set out in section </w:t>
      </w:r>
      <w:r w:rsidR="009E3374" w:rsidRPr="00BB438B">
        <w:rPr>
          <w:rFonts w:ascii="Century Gothic" w:hAnsi="Century Gothic" w:cs="Arial"/>
          <w:sz w:val="24"/>
          <w:szCs w:val="24"/>
        </w:rPr>
        <w:t>1</w:t>
      </w:r>
      <w:r w:rsidRPr="00BB438B">
        <w:rPr>
          <w:rFonts w:ascii="Century Gothic" w:hAnsi="Century Gothic" w:cs="Arial"/>
          <w:sz w:val="24"/>
          <w:szCs w:val="24"/>
        </w:rPr>
        <w:t xml:space="preserve"> above (Retention). </w:t>
      </w:r>
    </w:p>
    <w:p w14:paraId="65589CA8" w14:textId="77777777" w:rsidR="00F8078C" w:rsidRPr="00BB438B" w:rsidRDefault="00F8078C" w:rsidP="00DA2C7A">
      <w:pPr>
        <w:jc w:val="both"/>
        <w:rPr>
          <w:rFonts w:ascii="Century Gothic" w:hAnsi="Century Gothic" w:cs="Arial"/>
          <w:sz w:val="24"/>
          <w:szCs w:val="24"/>
        </w:rPr>
      </w:pPr>
    </w:p>
    <w:p w14:paraId="2492E961" w14:textId="50FD86D7" w:rsidR="008A260F" w:rsidRPr="00BB438B" w:rsidRDefault="009E3374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b/>
          <w:sz w:val="24"/>
          <w:szCs w:val="24"/>
        </w:rPr>
        <w:t xml:space="preserve">2.1 </w:t>
      </w:r>
      <w:r w:rsidR="008A260F" w:rsidRPr="00BB438B">
        <w:rPr>
          <w:rFonts w:ascii="Century Gothic" w:hAnsi="Century Gothic" w:cs="Arial"/>
          <w:b/>
          <w:sz w:val="24"/>
          <w:szCs w:val="24"/>
        </w:rPr>
        <w:t>Discontinuation Outside of Annual Review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 </w:t>
      </w:r>
    </w:p>
    <w:p w14:paraId="330FE8C2" w14:textId="7F1EE310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Decisions to discontinue </w:t>
      </w:r>
      <w:r w:rsidR="009E3374" w:rsidRPr="00BB438B">
        <w:rPr>
          <w:rFonts w:ascii="Century Gothic" w:hAnsi="Century Gothic" w:cs="Arial"/>
          <w:sz w:val="24"/>
          <w:szCs w:val="24"/>
        </w:rPr>
        <w:t>Quercus</w:t>
      </w:r>
      <w:r w:rsidRPr="00BB438B">
        <w:rPr>
          <w:rFonts w:ascii="Century Gothic" w:hAnsi="Century Gothic" w:cs="Arial"/>
          <w:sz w:val="24"/>
          <w:szCs w:val="24"/>
        </w:rPr>
        <w:t xml:space="preserve"> Scholarships may occur outside of the annual review process. </w:t>
      </w:r>
    </w:p>
    <w:p w14:paraId="04612F00" w14:textId="4A9C510B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Examples for discontinuation are listed</w:t>
      </w:r>
      <w:r w:rsidR="00C343CC" w:rsidRPr="00BB438B">
        <w:rPr>
          <w:rFonts w:ascii="Century Gothic" w:hAnsi="Century Gothic" w:cs="Arial"/>
          <w:sz w:val="24"/>
          <w:szCs w:val="24"/>
        </w:rPr>
        <w:t xml:space="preserve"> in</w:t>
      </w:r>
      <w:r w:rsidR="009E3374" w:rsidRPr="00BB438B">
        <w:rPr>
          <w:rFonts w:ascii="Century Gothic" w:hAnsi="Century Gothic" w:cs="Arial"/>
          <w:sz w:val="24"/>
          <w:szCs w:val="24"/>
        </w:rPr>
        <w:t xml:space="preserve">, </w:t>
      </w:r>
      <w:r w:rsidRPr="00BB438B">
        <w:rPr>
          <w:rFonts w:ascii="Century Gothic" w:hAnsi="Century Gothic" w:cs="Arial"/>
          <w:sz w:val="24"/>
          <w:szCs w:val="24"/>
        </w:rPr>
        <w:t>but not limited to</w:t>
      </w:r>
      <w:r w:rsidR="009E3374" w:rsidRPr="00BB438B">
        <w:rPr>
          <w:rFonts w:ascii="Century Gothic" w:hAnsi="Century Gothic" w:cs="Arial"/>
          <w:sz w:val="24"/>
          <w:szCs w:val="24"/>
        </w:rPr>
        <w:t>,</w:t>
      </w:r>
      <w:r w:rsidR="00C343CC" w:rsidRPr="00BB438B">
        <w:rPr>
          <w:rFonts w:ascii="Century Gothic" w:hAnsi="Century Gothic" w:cs="Arial"/>
          <w:sz w:val="24"/>
          <w:szCs w:val="24"/>
        </w:rPr>
        <w:t xml:space="preserve"> </w:t>
      </w:r>
      <w:r w:rsidR="004D451D" w:rsidRPr="00BB438B">
        <w:rPr>
          <w:rFonts w:ascii="Century Gothic" w:hAnsi="Century Gothic" w:cs="Arial"/>
          <w:sz w:val="24"/>
          <w:szCs w:val="24"/>
        </w:rPr>
        <w:t>t</w:t>
      </w:r>
      <w:r w:rsidRPr="00BB438B">
        <w:rPr>
          <w:rFonts w:ascii="Century Gothic" w:hAnsi="Century Gothic" w:cs="Arial"/>
          <w:sz w:val="24"/>
          <w:szCs w:val="24"/>
        </w:rPr>
        <w:t xml:space="preserve">he </w:t>
      </w:r>
      <w:r w:rsidR="004D451D" w:rsidRPr="00BB438B">
        <w:rPr>
          <w:rFonts w:ascii="Century Gothic" w:hAnsi="Century Gothic" w:cs="Arial"/>
          <w:sz w:val="24"/>
          <w:szCs w:val="24"/>
        </w:rPr>
        <w:t xml:space="preserve">scholarships </w:t>
      </w:r>
      <w:r w:rsidRPr="00BB438B">
        <w:rPr>
          <w:rFonts w:ascii="Century Gothic" w:hAnsi="Century Gothic" w:cs="Arial"/>
          <w:sz w:val="24"/>
          <w:szCs w:val="24"/>
        </w:rPr>
        <w:t>Terms and Conditions</w:t>
      </w:r>
      <w:r w:rsidR="004D451D" w:rsidRPr="00BB438B">
        <w:rPr>
          <w:rFonts w:ascii="Century Gothic" w:hAnsi="Century Gothic" w:cs="Arial"/>
          <w:sz w:val="24"/>
          <w:szCs w:val="24"/>
        </w:rPr>
        <w:t xml:space="preserve"> document</w:t>
      </w:r>
      <w:r w:rsidRPr="00BB438B">
        <w:rPr>
          <w:rFonts w:ascii="Century Gothic" w:hAnsi="Century Gothic" w:cs="Arial"/>
          <w:sz w:val="24"/>
          <w:szCs w:val="24"/>
        </w:rPr>
        <w:t xml:space="preserve">. Where it is brought to the attention of the </w:t>
      </w:r>
      <w:r w:rsidR="004D451D" w:rsidRPr="00BB438B">
        <w:rPr>
          <w:rFonts w:ascii="Century Gothic" w:hAnsi="Century Gothic" w:cs="Arial"/>
          <w:sz w:val="24"/>
          <w:szCs w:val="24"/>
        </w:rPr>
        <w:t>Quercus Programme</w:t>
      </w:r>
      <w:r w:rsidRPr="00BB438B">
        <w:rPr>
          <w:rFonts w:ascii="Century Gothic" w:hAnsi="Century Gothic" w:cs="Arial"/>
          <w:sz w:val="24"/>
          <w:szCs w:val="24"/>
        </w:rPr>
        <w:t xml:space="preserve"> that a Scholar may no longer be eligible, the Review Group</w:t>
      </w:r>
      <w:r w:rsidR="004D451D" w:rsidRPr="00BB438B">
        <w:rPr>
          <w:rFonts w:ascii="Century Gothic" w:hAnsi="Century Gothic" w:cs="Arial"/>
          <w:sz w:val="24"/>
          <w:szCs w:val="24"/>
        </w:rPr>
        <w:t xml:space="preserve"> (see Appendix 1)</w:t>
      </w:r>
      <w:r w:rsidRPr="00BB438B">
        <w:rPr>
          <w:rFonts w:ascii="Century Gothic" w:hAnsi="Century Gothic" w:cs="Arial"/>
          <w:sz w:val="24"/>
          <w:szCs w:val="24"/>
        </w:rPr>
        <w:t xml:space="preserve"> will be asked to convene to </w:t>
      </w:r>
      <w:proofErr w:type="gramStart"/>
      <w:r w:rsidRPr="00BB438B">
        <w:rPr>
          <w:rFonts w:ascii="Century Gothic" w:hAnsi="Century Gothic" w:cs="Arial"/>
          <w:sz w:val="24"/>
          <w:szCs w:val="24"/>
        </w:rPr>
        <w:t>make a decision</w:t>
      </w:r>
      <w:proofErr w:type="gramEnd"/>
      <w:r w:rsidRPr="00BB438B">
        <w:rPr>
          <w:rFonts w:ascii="Century Gothic" w:hAnsi="Century Gothic" w:cs="Arial"/>
          <w:sz w:val="24"/>
          <w:szCs w:val="24"/>
        </w:rPr>
        <w:t xml:space="preserve"> regarding the </w:t>
      </w:r>
      <w:r w:rsidR="004D451D" w:rsidRPr="00BB438B">
        <w:rPr>
          <w:rFonts w:ascii="Century Gothic" w:hAnsi="Century Gothic" w:cs="Arial"/>
          <w:sz w:val="24"/>
          <w:szCs w:val="24"/>
        </w:rPr>
        <w:t>student’s</w:t>
      </w:r>
      <w:r w:rsidRPr="00BB438B">
        <w:rPr>
          <w:rFonts w:ascii="Century Gothic" w:hAnsi="Century Gothic" w:cs="Arial"/>
          <w:sz w:val="24"/>
          <w:szCs w:val="24"/>
        </w:rPr>
        <w:t xml:space="preserve"> eligibility to continue as a</w:t>
      </w:r>
      <w:r w:rsidR="004D451D" w:rsidRPr="00BB438B">
        <w:rPr>
          <w:rFonts w:ascii="Century Gothic" w:hAnsi="Century Gothic" w:cs="Arial"/>
          <w:sz w:val="24"/>
          <w:szCs w:val="24"/>
        </w:rPr>
        <w:t xml:space="preserve"> Quercus</w:t>
      </w:r>
      <w:r w:rsidRPr="00BB438B">
        <w:rPr>
          <w:rFonts w:ascii="Century Gothic" w:hAnsi="Century Gothic" w:cs="Arial"/>
          <w:sz w:val="24"/>
          <w:szCs w:val="24"/>
        </w:rPr>
        <w:t xml:space="preserve"> Scholar. Scholars wishing to appeal the decision to discontinue a</w:t>
      </w:r>
      <w:r w:rsidR="004D451D" w:rsidRPr="00BB438B">
        <w:rPr>
          <w:rFonts w:ascii="Century Gothic" w:hAnsi="Century Gothic" w:cs="Arial"/>
          <w:sz w:val="24"/>
          <w:szCs w:val="24"/>
        </w:rPr>
        <w:t xml:space="preserve"> Quercus</w:t>
      </w:r>
      <w:r w:rsidRPr="00BB438B">
        <w:rPr>
          <w:rFonts w:ascii="Century Gothic" w:hAnsi="Century Gothic" w:cs="Arial"/>
          <w:sz w:val="24"/>
          <w:szCs w:val="24"/>
        </w:rPr>
        <w:t xml:space="preserve"> Scholarship should refer to the appeal process that is detailed in Appendix 2.</w:t>
      </w:r>
    </w:p>
    <w:p w14:paraId="11AE0F3D" w14:textId="2CBB964F" w:rsidR="008A260F" w:rsidRPr="00BB438B" w:rsidRDefault="008A260F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33822553" w14:textId="22DEA5B7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28818AC" w14:textId="4A276B5B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654E58F9" w14:textId="09B83D46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C1360B8" w14:textId="0E727F30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9861027" w14:textId="07269F75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6FC00592" w14:textId="34A2A97A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F4C757A" w14:textId="1343A017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246152DF" w14:textId="44B4F78C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6D899B16" w14:textId="530F840A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154966F3" w14:textId="3BFF40A9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4A6058B4" w14:textId="6D37CBE7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109646F2" w14:textId="702C6649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25CFD72" w14:textId="7473F339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1F46D8CE" w14:textId="7BF81D7D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78904FA0" w14:textId="534B99D8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1659E2E4" w14:textId="1161FC21" w:rsidR="00906E91" w:rsidRPr="00BB438B" w:rsidRDefault="00906E91" w:rsidP="00DA2C7A">
      <w:pPr>
        <w:jc w:val="both"/>
        <w:rPr>
          <w:rFonts w:ascii="Century Gothic" w:hAnsi="Century Gothic" w:cs="Arial"/>
          <w:b/>
          <w:sz w:val="24"/>
          <w:szCs w:val="24"/>
        </w:rPr>
      </w:pPr>
    </w:p>
    <w:p w14:paraId="5D8B4AC9" w14:textId="77777777" w:rsidR="008A260F" w:rsidRPr="00BB438B" w:rsidRDefault="008A260F" w:rsidP="00DA2C7A">
      <w:pPr>
        <w:jc w:val="both"/>
        <w:rPr>
          <w:rFonts w:ascii="Century Gothic" w:hAnsi="Century Gothic" w:cs="Arial"/>
          <w:b/>
          <w:sz w:val="24"/>
          <w:szCs w:val="24"/>
        </w:rPr>
      </w:pPr>
      <w:r w:rsidRPr="00BB438B">
        <w:rPr>
          <w:rFonts w:ascii="Century Gothic" w:hAnsi="Century Gothic" w:cs="Arial"/>
          <w:b/>
          <w:sz w:val="24"/>
          <w:szCs w:val="24"/>
        </w:rPr>
        <w:lastRenderedPageBreak/>
        <w:t>Appendix</w:t>
      </w:r>
    </w:p>
    <w:p w14:paraId="43C0E0A1" w14:textId="6121D8FF" w:rsidR="008A260F" w:rsidRPr="00BB438B" w:rsidRDefault="008A260F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  <w:r w:rsidRPr="00BB438B">
        <w:rPr>
          <w:rFonts w:ascii="Century Gothic" w:hAnsi="Century Gothic" w:cs="Arial"/>
          <w:b/>
          <w:bCs/>
          <w:sz w:val="24"/>
          <w:szCs w:val="24"/>
        </w:rPr>
        <w:t>Appendix 1: Annual Review Process</w:t>
      </w:r>
    </w:p>
    <w:p w14:paraId="1CC591AE" w14:textId="5237E9EB" w:rsidR="00BF098D" w:rsidRPr="00BB438B" w:rsidRDefault="00BF098D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a) </w:t>
      </w:r>
      <w:r w:rsidR="00E9415A" w:rsidRPr="00BB438B">
        <w:rPr>
          <w:rFonts w:ascii="Century Gothic" w:hAnsi="Century Gothic" w:cs="Arial"/>
          <w:sz w:val="24"/>
          <w:szCs w:val="24"/>
        </w:rPr>
        <w:t>An appropriate Review Group (“The Group”) will be established.</w:t>
      </w:r>
    </w:p>
    <w:p w14:paraId="03F8F2A5" w14:textId="4B354893" w:rsidR="00F11AE4" w:rsidRPr="00BB438B" w:rsidRDefault="0099641E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b)</w:t>
      </w:r>
      <w:r w:rsidR="00205D52" w:rsidRPr="00BB438B">
        <w:rPr>
          <w:rFonts w:ascii="Century Gothic" w:hAnsi="Century Gothic" w:cs="Arial"/>
          <w:sz w:val="24"/>
          <w:szCs w:val="24"/>
        </w:rPr>
        <w:t xml:space="preserve"> </w:t>
      </w:r>
      <w:r w:rsidRPr="00BB438B">
        <w:rPr>
          <w:rFonts w:ascii="Century Gothic" w:hAnsi="Century Gothic" w:cs="Arial"/>
          <w:sz w:val="24"/>
          <w:szCs w:val="24"/>
        </w:rPr>
        <w:t>The Group will receive annual progress reports for each Scholar</w:t>
      </w:r>
      <w:r w:rsidR="00E228BC" w:rsidRPr="00BB438B">
        <w:rPr>
          <w:rFonts w:ascii="Century Gothic" w:hAnsi="Century Gothic" w:cs="Arial"/>
          <w:sz w:val="24"/>
          <w:szCs w:val="24"/>
        </w:rPr>
        <w:t>, compiled by the P</w:t>
      </w:r>
      <w:r w:rsidR="00F342C6" w:rsidRPr="00BB438B">
        <w:rPr>
          <w:rFonts w:ascii="Century Gothic" w:hAnsi="Century Gothic" w:cs="Arial"/>
          <w:sz w:val="24"/>
          <w:szCs w:val="24"/>
        </w:rPr>
        <w:t>rogramme</w:t>
      </w:r>
      <w:r w:rsidR="00E228BC" w:rsidRPr="00BB438B">
        <w:rPr>
          <w:rFonts w:ascii="Century Gothic" w:hAnsi="Century Gothic" w:cs="Arial"/>
          <w:sz w:val="24"/>
          <w:szCs w:val="24"/>
        </w:rPr>
        <w:t xml:space="preserve"> Manager, </w:t>
      </w:r>
      <w:r w:rsidR="00C343CC" w:rsidRPr="00BB438B">
        <w:rPr>
          <w:rFonts w:ascii="Century Gothic" w:hAnsi="Century Gothic" w:cs="Arial"/>
          <w:sz w:val="24"/>
          <w:szCs w:val="24"/>
        </w:rPr>
        <w:t>made up of the scholar</w:t>
      </w:r>
      <w:r w:rsidR="00DB402F" w:rsidRPr="00BB438B">
        <w:rPr>
          <w:rFonts w:ascii="Century Gothic" w:hAnsi="Century Gothic" w:cs="Arial"/>
          <w:sz w:val="24"/>
          <w:szCs w:val="24"/>
        </w:rPr>
        <w:t>’</w:t>
      </w:r>
      <w:r w:rsidR="00C343CC" w:rsidRPr="00BB438B">
        <w:rPr>
          <w:rFonts w:ascii="Century Gothic" w:hAnsi="Century Gothic" w:cs="Arial"/>
          <w:sz w:val="24"/>
          <w:szCs w:val="24"/>
        </w:rPr>
        <w:t xml:space="preserve">s End of Year Statement </w:t>
      </w:r>
      <w:r w:rsidR="00F342C6" w:rsidRPr="00BB438B">
        <w:rPr>
          <w:rFonts w:ascii="Century Gothic" w:hAnsi="Century Gothic" w:cs="Arial"/>
          <w:sz w:val="24"/>
          <w:szCs w:val="24"/>
        </w:rPr>
        <w:t>and Impact</w:t>
      </w:r>
      <w:r w:rsidR="009733A4" w:rsidRPr="00BB438B">
        <w:rPr>
          <w:rFonts w:ascii="Century Gothic" w:hAnsi="Century Gothic" w:cs="Arial"/>
          <w:sz w:val="24"/>
          <w:szCs w:val="24"/>
        </w:rPr>
        <w:t xml:space="preserve"> Form</w:t>
      </w:r>
      <w:r w:rsidR="00C343CC" w:rsidRPr="00BB438B">
        <w:rPr>
          <w:rFonts w:ascii="Century Gothic" w:hAnsi="Century Gothic" w:cs="Arial"/>
          <w:sz w:val="24"/>
          <w:szCs w:val="24"/>
        </w:rPr>
        <w:t xml:space="preserve"> </w:t>
      </w:r>
      <w:proofErr w:type="gramStart"/>
      <w:r w:rsidR="00C343CC" w:rsidRPr="00BB438B">
        <w:rPr>
          <w:rFonts w:ascii="Century Gothic" w:hAnsi="Century Gothic" w:cs="Arial"/>
          <w:sz w:val="24"/>
          <w:szCs w:val="24"/>
        </w:rPr>
        <w:t>and also</w:t>
      </w:r>
      <w:proofErr w:type="gramEnd"/>
      <w:r w:rsidR="00F342C6" w:rsidRPr="00BB438B">
        <w:rPr>
          <w:rFonts w:ascii="Century Gothic" w:hAnsi="Century Gothic" w:cs="Arial"/>
          <w:sz w:val="24"/>
          <w:szCs w:val="24"/>
        </w:rPr>
        <w:t>,</w:t>
      </w:r>
      <w:r w:rsidR="00C343CC" w:rsidRPr="00BB438B">
        <w:rPr>
          <w:rFonts w:ascii="Century Gothic" w:hAnsi="Century Gothic" w:cs="Arial"/>
          <w:sz w:val="24"/>
          <w:szCs w:val="24"/>
        </w:rPr>
        <w:t xml:space="preserve"> where required</w:t>
      </w:r>
      <w:r w:rsidR="00F342C6" w:rsidRPr="00BB438B">
        <w:rPr>
          <w:rFonts w:ascii="Century Gothic" w:hAnsi="Century Gothic" w:cs="Arial"/>
          <w:sz w:val="24"/>
          <w:szCs w:val="24"/>
        </w:rPr>
        <w:t xml:space="preserve">, </w:t>
      </w:r>
      <w:r w:rsidR="00C343CC" w:rsidRPr="00BB438B">
        <w:rPr>
          <w:rFonts w:ascii="Century Gothic" w:hAnsi="Century Gothic" w:cs="Arial"/>
          <w:sz w:val="24"/>
          <w:szCs w:val="24"/>
        </w:rPr>
        <w:t>additional information from</w:t>
      </w:r>
      <w:r w:rsidRPr="00BB438B">
        <w:rPr>
          <w:rFonts w:ascii="Century Gothic" w:hAnsi="Century Gothic" w:cs="Arial"/>
          <w:sz w:val="24"/>
          <w:szCs w:val="24"/>
        </w:rPr>
        <w:t xml:space="preserve"> sources </w:t>
      </w:r>
      <w:r w:rsidR="00C343CC" w:rsidRPr="00BB438B">
        <w:rPr>
          <w:rFonts w:ascii="Century Gothic" w:hAnsi="Century Gothic" w:cs="Arial"/>
          <w:sz w:val="24"/>
          <w:szCs w:val="24"/>
        </w:rPr>
        <w:t xml:space="preserve">such as </w:t>
      </w:r>
      <w:r w:rsidR="0098543C" w:rsidRPr="00BB438B">
        <w:rPr>
          <w:rFonts w:ascii="Century Gothic" w:hAnsi="Century Gothic" w:cs="Arial"/>
          <w:sz w:val="24"/>
          <w:szCs w:val="24"/>
        </w:rPr>
        <w:t xml:space="preserve">the </w:t>
      </w:r>
      <w:r w:rsidR="001A4083" w:rsidRPr="00BB438B">
        <w:rPr>
          <w:rFonts w:ascii="Century Gothic" w:hAnsi="Century Gothic" w:cs="Arial"/>
          <w:sz w:val="24"/>
          <w:szCs w:val="24"/>
        </w:rPr>
        <w:t xml:space="preserve">School of </w:t>
      </w:r>
      <w:r w:rsidR="00A26706" w:rsidRPr="00BB438B">
        <w:rPr>
          <w:rFonts w:ascii="Century Gothic" w:hAnsi="Century Gothic" w:cs="Arial"/>
          <w:sz w:val="24"/>
          <w:szCs w:val="24"/>
        </w:rPr>
        <w:t>Film, Music and Theatre</w:t>
      </w:r>
      <w:r w:rsidR="000A0551" w:rsidRPr="00BB438B">
        <w:rPr>
          <w:rFonts w:ascii="Century Gothic" w:hAnsi="Century Gothic" w:cs="Arial"/>
          <w:sz w:val="24"/>
          <w:szCs w:val="24"/>
        </w:rPr>
        <w:t xml:space="preserve"> and/or other relevant academic departments</w:t>
      </w:r>
      <w:r w:rsidR="00A26706" w:rsidRPr="00BB438B">
        <w:rPr>
          <w:rFonts w:ascii="Century Gothic" w:hAnsi="Century Gothic" w:cs="Arial"/>
          <w:sz w:val="24"/>
          <w:szCs w:val="24"/>
        </w:rPr>
        <w:t xml:space="preserve">, </w:t>
      </w:r>
      <w:r w:rsidR="008702AA" w:rsidRPr="00BB438B">
        <w:rPr>
          <w:rFonts w:ascii="Century Gothic" w:hAnsi="Century Gothic" w:cs="Arial"/>
          <w:sz w:val="24"/>
          <w:szCs w:val="24"/>
        </w:rPr>
        <w:t>mentors</w:t>
      </w:r>
      <w:r w:rsidR="00E32E2B" w:rsidRPr="00BB438B">
        <w:rPr>
          <w:rFonts w:ascii="Century Gothic" w:hAnsi="Century Gothic" w:cs="Arial"/>
          <w:sz w:val="24"/>
          <w:szCs w:val="24"/>
        </w:rPr>
        <w:t>,</w:t>
      </w:r>
      <w:r w:rsidRPr="00BB438B">
        <w:rPr>
          <w:rFonts w:ascii="Century Gothic" w:hAnsi="Century Gothic" w:cs="Arial"/>
          <w:sz w:val="24"/>
          <w:szCs w:val="24"/>
        </w:rPr>
        <w:t xml:space="preserve"> </w:t>
      </w:r>
      <w:r w:rsidR="003B5F54" w:rsidRPr="00BB438B">
        <w:rPr>
          <w:rFonts w:ascii="Century Gothic" w:hAnsi="Century Gothic" w:cs="Arial"/>
          <w:sz w:val="24"/>
          <w:szCs w:val="24"/>
        </w:rPr>
        <w:t xml:space="preserve">UCC professional services </w:t>
      </w:r>
      <w:r w:rsidRPr="00BB438B">
        <w:rPr>
          <w:rFonts w:ascii="Century Gothic" w:hAnsi="Century Gothic" w:cs="Arial"/>
          <w:sz w:val="24"/>
          <w:szCs w:val="24"/>
        </w:rPr>
        <w:t xml:space="preserve">and </w:t>
      </w:r>
      <w:r w:rsidR="003B5F54" w:rsidRPr="00BB438B">
        <w:rPr>
          <w:rFonts w:ascii="Century Gothic" w:hAnsi="Century Gothic" w:cs="Arial"/>
          <w:sz w:val="24"/>
          <w:szCs w:val="24"/>
        </w:rPr>
        <w:t xml:space="preserve">other </w:t>
      </w:r>
      <w:r w:rsidRPr="00BB438B">
        <w:rPr>
          <w:rFonts w:ascii="Century Gothic" w:hAnsi="Century Gothic" w:cs="Arial"/>
          <w:sz w:val="24"/>
          <w:szCs w:val="24"/>
        </w:rPr>
        <w:t xml:space="preserve">associated </w:t>
      </w:r>
      <w:r w:rsidR="00F26998" w:rsidRPr="00BB438B">
        <w:rPr>
          <w:rFonts w:ascii="Century Gothic" w:hAnsi="Century Gothic" w:cs="Arial"/>
          <w:sz w:val="24"/>
          <w:szCs w:val="24"/>
        </w:rPr>
        <w:t>parties</w:t>
      </w:r>
      <w:r w:rsidR="00C343CC" w:rsidRPr="00BB438B">
        <w:rPr>
          <w:rFonts w:ascii="Century Gothic" w:hAnsi="Century Gothic" w:cs="Arial"/>
          <w:sz w:val="24"/>
          <w:szCs w:val="24"/>
        </w:rPr>
        <w:t>.</w:t>
      </w:r>
    </w:p>
    <w:p w14:paraId="00814D02" w14:textId="6825B3A8" w:rsidR="00F11AE4" w:rsidRPr="00BB438B" w:rsidRDefault="00F669B2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c) 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The annual review may include a discussion with the </w:t>
      </w:r>
      <w:r w:rsidRPr="00BB438B">
        <w:rPr>
          <w:rFonts w:ascii="Century Gothic" w:hAnsi="Century Gothic" w:cs="Arial"/>
          <w:sz w:val="24"/>
          <w:szCs w:val="24"/>
        </w:rPr>
        <w:t>Quercus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 </w:t>
      </w:r>
      <w:r w:rsidR="00716213" w:rsidRPr="00BB438B">
        <w:rPr>
          <w:rFonts w:ascii="Century Gothic" w:hAnsi="Century Gothic" w:cs="Arial"/>
          <w:sz w:val="24"/>
          <w:szCs w:val="24"/>
        </w:rPr>
        <w:t>Creative &amp; Performing Arts’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 Scholar</w:t>
      </w:r>
      <w:r w:rsidR="00E228BC" w:rsidRPr="00BB438B">
        <w:rPr>
          <w:rFonts w:ascii="Century Gothic" w:hAnsi="Century Gothic" w:cs="Arial"/>
          <w:sz w:val="24"/>
          <w:szCs w:val="24"/>
        </w:rPr>
        <w:t xml:space="preserve"> where required</w:t>
      </w:r>
      <w:r w:rsidR="00CB53A7">
        <w:rPr>
          <w:rFonts w:ascii="Century Gothic" w:hAnsi="Century Gothic" w:cs="Arial"/>
          <w:sz w:val="24"/>
          <w:szCs w:val="24"/>
        </w:rPr>
        <w:t>, with the Quercus programme manager.</w:t>
      </w:r>
    </w:p>
    <w:p w14:paraId="7B73E784" w14:textId="4431923F" w:rsidR="00F11AE4" w:rsidRPr="00BB438B" w:rsidRDefault="00F669B2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d) 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The Group will determine if the </w:t>
      </w:r>
      <w:r w:rsidR="00D366B9" w:rsidRPr="00BB438B">
        <w:rPr>
          <w:rFonts w:ascii="Century Gothic" w:hAnsi="Century Gothic" w:cs="Arial"/>
          <w:sz w:val="24"/>
          <w:szCs w:val="24"/>
        </w:rPr>
        <w:t xml:space="preserve">Quercus </w:t>
      </w:r>
      <w:r w:rsidR="000A2F78" w:rsidRPr="00BB438B">
        <w:rPr>
          <w:rFonts w:ascii="Century Gothic" w:hAnsi="Century Gothic" w:cs="Arial"/>
          <w:sz w:val="24"/>
          <w:szCs w:val="24"/>
        </w:rPr>
        <w:t>Creative &amp; Performing Arts’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 Scholar has fulfilled the terms and conditions of membership, in</w:t>
      </w:r>
      <w:r w:rsidR="00C84EFE" w:rsidRPr="00BB438B">
        <w:rPr>
          <w:rFonts w:ascii="Century Gothic" w:hAnsi="Century Gothic" w:cs="Arial"/>
          <w:sz w:val="24"/>
          <w:szCs w:val="24"/>
        </w:rPr>
        <w:t xml:space="preserve"> </w:t>
      </w:r>
      <w:r w:rsidR="00F11AE4" w:rsidRPr="00BB438B">
        <w:rPr>
          <w:rFonts w:ascii="Century Gothic" w:hAnsi="Century Gothic" w:cs="Arial"/>
          <w:sz w:val="24"/>
          <w:szCs w:val="24"/>
        </w:rPr>
        <w:t>particular relat</w:t>
      </w:r>
      <w:r w:rsidR="003C60BF" w:rsidRPr="00BB438B">
        <w:rPr>
          <w:rFonts w:ascii="Century Gothic" w:hAnsi="Century Gothic" w:cs="Arial"/>
          <w:sz w:val="24"/>
          <w:szCs w:val="24"/>
        </w:rPr>
        <w:t>ing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 to </w:t>
      </w:r>
      <w:r w:rsidR="002A4DF7" w:rsidRPr="00BB438B">
        <w:rPr>
          <w:rFonts w:ascii="Century Gothic" w:hAnsi="Century Gothic" w:cs="Arial"/>
          <w:sz w:val="24"/>
          <w:szCs w:val="24"/>
        </w:rPr>
        <w:t>creative &amp; performing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 progress, academic </w:t>
      </w:r>
      <w:proofErr w:type="gramStart"/>
      <w:r w:rsidR="00F11AE4" w:rsidRPr="00BB438B">
        <w:rPr>
          <w:rFonts w:ascii="Century Gothic" w:hAnsi="Century Gothic" w:cs="Arial"/>
          <w:sz w:val="24"/>
          <w:szCs w:val="24"/>
        </w:rPr>
        <w:t>progression</w:t>
      </w:r>
      <w:proofErr w:type="gramEnd"/>
      <w:r w:rsidR="00F11AE4" w:rsidRPr="00BB438B">
        <w:rPr>
          <w:rFonts w:ascii="Century Gothic" w:hAnsi="Century Gothic" w:cs="Arial"/>
          <w:sz w:val="24"/>
          <w:szCs w:val="24"/>
        </w:rPr>
        <w:t xml:space="preserve"> and engagement with the </w:t>
      </w:r>
      <w:r w:rsidR="00D366B9" w:rsidRPr="00BB438B">
        <w:rPr>
          <w:rFonts w:ascii="Century Gothic" w:hAnsi="Century Gothic" w:cs="Arial"/>
          <w:sz w:val="24"/>
          <w:szCs w:val="24"/>
        </w:rPr>
        <w:t xml:space="preserve">Programme. </w:t>
      </w:r>
    </w:p>
    <w:p w14:paraId="2885B016" w14:textId="607ECA77" w:rsidR="00F11AE4" w:rsidRPr="00BB438B" w:rsidRDefault="00792994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e) </w:t>
      </w:r>
      <w:r w:rsidR="00F11AE4" w:rsidRPr="00BB438B">
        <w:rPr>
          <w:rFonts w:ascii="Century Gothic" w:hAnsi="Century Gothic" w:cs="Arial"/>
          <w:sz w:val="24"/>
          <w:szCs w:val="24"/>
        </w:rPr>
        <w:t xml:space="preserve">Scholars who, in the opinion of the Group, have not fulfilled the conditions of membership, will be informed of this in writing, and will be invited to attend a meeting with the </w:t>
      </w:r>
      <w:r w:rsidR="00867204" w:rsidRPr="00BB438B">
        <w:rPr>
          <w:rFonts w:ascii="Century Gothic" w:hAnsi="Century Gothic" w:cs="Arial"/>
          <w:sz w:val="24"/>
          <w:szCs w:val="24"/>
        </w:rPr>
        <w:t>Review Group.</w:t>
      </w:r>
    </w:p>
    <w:p w14:paraId="44441E02" w14:textId="77777777" w:rsidR="00F2351D" w:rsidRPr="00BB438B" w:rsidRDefault="00E8400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f) Following that meeting there are two possible </w:t>
      </w:r>
      <w:proofErr w:type="gramStart"/>
      <w:r w:rsidRPr="00BB438B">
        <w:rPr>
          <w:rFonts w:ascii="Century Gothic" w:hAnsi="Century Gothic" w:cs="Arial"/>
          <w:sz w:val="24"/>
          <w:szCs w:val="24"/>
        </w:rPr>
        <w:t>outcomes;</w:t>
      </w:r>
      <w:proofErr w:type="gramEnd"/>
    </w:p>
    <w:p w14:paraId="72342CB2" w14:textId="229D3428" w:rsidR="00E84006" w:rsidRPr="00BB438B" w:rsidRDefault="004C2C41" w:rsidP="00F2351D">
      <w:pPr>
        <w:ind w:firstLine="720"/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(</w:t>
      </w:r>
      <w:r w:rsidR="00E84006" w:rsidRPr="00BB438B">
        <w:rPr>
          <w:rFonts w:ascii="Century Gothic" w:hAnsi="Century Gothic" w:cs="Arial"/>
          <w:sz w:val="24"/>
          <w:szCs w:val="24"/>
        </w:rPr>
        <w:t>f1</w:t>
      </w:r>
      <w:r w:rsidR="00396275" w:rsidRPr="00BB438B">
        <w:rPr>
          <w:rFonts w:ascii="Century Gothic" w:hAnsi="Century Gothic" w:cs="Arial"/>
          <w:sz w:val="24"/>
          <w:szCs w:val="24"/>
        </w:rPr>
        <w:t>)</w:t>
      </w:r>
      <w:r w:rsidR="00E84006" w:rsidRPr="00BB438B">
        <w:rPr>
          <w:rFonts w:ascii="Century Gothic" w:hAnsi="Century Gothic" w:cs="Arial"/>
          <w:sz w:val="24"/>
          <w:szCs w:val="24"/>
        </w:rPr>
        <w:t xml:space="preserve"> – the student remains on the programme,</w:t>
      </w:r>
    </w:p>
    <w:p w14:paraId="168CE4EB" w14:textId="26ADB9AE" w:rsidR="00E84006" w:rsidRPr="00BB438B" w:rsidRDefault="00F2351D" w:rsidP="00F2351D">
      <w:pPr>
        <w:ind w:firstLine="720"/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(</w:t>
      </w:r>
      <w:r w:rsidR="00E84006" w:rsidRPr="00BB438B">
        <w:rPr>
          <w:rFonts w:ascii="Century Gothic" w:hAnsi="Century Gothic" w:cs="Arial"/>
          <w:sz w:val="24"/>
          <w:szCs w:val="24"/>
        </w:rPr>
        <w:t>f2</w:t>
      </w:r>
      <w:r w:rsidRPr="00BB438B">
        <w:rPr>
          <w:rFonts w:ascii="Century Gothic" w:hAnsi="Century Gothic" w:cs="Arial"/>
          <w:sz w:val="24"/>
          <w:szCs w:val="24"/>
        </w:rPr>
        <w:t>)</w:t>
      </w:r>
      <w:r w:rsidR="00E84006" w:rsidRPr="00BB438B">
        <w:rPr>
          <w:rFonts w:ascii="Century Gothic" w:hAnsi="Century Gothic" w:cs="Arial"/>
          <w:sz w:val="24"/>
          <w:szCs w:val="24"/>
        </w:rPr>
        <w:t xml:space="preserve"> – the student is </w:t>
      </w:r>
      <w:proofErr w:type="gramStart"/>
      <w:r w:rsidR="00E84006" w:rsidRPr="00BB438B">
        <w:rPr>
          <w:rFonts w:ascii="Century Gothic" w:hAnsi="Century Gothic" w:cs="Arial"/>
          <w:sz w:val="24"/>
          <w:szCs w:val="24"/>
        </w:rPr>
        <w:t>ex</w:t>
      </w:r>
      <w:r w:rsidR="005E631F" w:rsidRPr="00BB438B">
        <w:rPr>
          <w:rFonts w:ascii="Century Gothic" w:hAnsi="Century Gothic" w:cs="Arial"/>
          <w:sz w:val="24"/>
          <w:szCs w:val="24"/>
        </w:rPr>
        <w:t>ited</w:t>
      </w:r>
      <w:proofErr w:type="gramEnd"/>
      <w:r w:rsidR="00E84006" w:rsidRPr="00BB438B">
        <w:rPr>
          <w:rFonts w:ascii="Century Gothic" w:hAnsi="Century Gothic" w:cs="Arial"/>
          <w:sz w:val="24"/>
          <w:szCs w:val="24"/>
        </w:rPr>
        <w:t xml:space="preserve"> from the programme.</w:t>
      </w:r>
    </w:p>
    <w:p w14:paraId="70B647B8" w14:textId="540674F5" w:rsidR="008A260F" w:rsidRPr="00BB438B" w:rsidRDefault="00E8400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g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) Scholars </w:t>
      </w:r>
      <w:r w:rsidRPr="00BB438B">
        <w:rPr>
          <w:rFonts w:ascii="Century Gothic" w:hAnsi="Century Gothic" w:cs="Arial"/>
          <w:sz w:val="24"/>
          <w:szCs w:val="24"/>
        </w:rPr>
        <w:t>who are ex</w:t>
      </w:r>
      <w:r w:rsidR="005E631F" w:rsidRPr="00BB438B">
        <w:rPr>
          <w:rFonts w:ascii="Century Gothic" w:hAnsi="Century Gothic" w:cs="Arial"/>
          <w:sz w:val="24"/>
          <w:szCs w:val="24"/>
        </w:rPr>
        <w:t>ited</w:t>
      </w:r>
      <w:r w:rsidRPr="00BB438B">
        <w:rPr>
          <w:rFonts w:ascii="Century Gothic" w:hAnsi="Century Gothic" w:cs="Arial"/>
          <w:sz w:val="24"/>
          <w:szCs w:val="24"/>
        </w:rPr>
        <w:t xml:space="preserve"> 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will be notified of their right to appeal the decision of the Group, the procedure for lodging an appeal and the time limit for lodging an appeal. </w:t>
      </w:r>
    </w:p>
    <w:p w14:paraId="1BEA427A" w14:textId="2A8F1359" w:rsidR="008A260F" w:rsidRPr="00BB438B" w:rsidRDefault="00E8400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h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) A written record of the review meeting process shall be kept and submitted to the Appeals Committee where an appeal arises. </w:t>
      </w:r>
    </w:p>
    <w:p w14:paraId="5E8AAD46" w14:textId="0205A056" w:rsidR="00F4198F" w:rsidRDefault="00F4198F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2CE4A5C9" w14:textId="5AB8DFBF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016C770F" w14:textId="392037AB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24045DF6" w14:textId="56956634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3C7ECFCD" w14:textId="67F6CF6D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02806E48" w14:textId="14135FEE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4653E18A" w14:textId="1B003ED5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737720BB" w14:textId="3C2F9E58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09DA6BEA" w14:textId="1B6AB099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6705A716" w14:textId="5EE7D819" w:rsid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7F5A2081" w14:textId="77777777" w:rsidR="00BB438B" w:rsidRPr="00BB438B" w:rsidRDefault="00BB438B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2BF972C6" w14:textId="77777777" w:rsidR="002D6CAE" w:rsidRPr="00BB438B" w:rsidRDefault="002D6CAE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</w:p>
    <w:p w14:paraId="277B614C" w14:textId="77777777" w:rsidR="008A260F" w:rsidRPr="00BB438B" w:rsidRDefault="008A260F" w:rsidP="00DA2C7A">
      <w:pPr>
        <w:jc w:val="both"/>
        <w:rPr>
          <w:rFonts w:ascii="Century Gothic" w:hAnsi="Century Gothic" w:cs="Arial"/>
          <w:b/>
          <w:bCs/>
          <w:sz w:val="24"/>
          <w:szCs w:val="24"/>
        </w:rPr>
      </w:pPr>
      <w:r w:rsidRPr="00BB438B">
        <w:rPr>
          <w:rFonts w:ascii="Century Gothic" w:hAnsi="Century Gothic" w:cs="Arial"/>
          <w:b/>
          <w:bCs/>
          <w:sz w:val="24"/>
          <w:szCs w:val="24"/>
        </w:rPr>
        <w:lastRenderedPageBreak/>
        <w:t xml:space="preserve">Appendix 2: Annual Review Appeals Procedures </w:t>
      </w:r>
    </w:p>
    <w:p w14:paraId="43505762" w14:textId="3ED57EF3" w:rsidR="008A260F" w:rsidRPr="00BB438B" w:rsidRDefault="00A40246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Quercus </w:t>
      </w:r>
      <w:r w:rsidR="002D6CAE" w:rsidRPr="00BB438B">
        <w:rPr>
          <w:rFonts w:ascii="Century Gothic" w:hAnsi="Century Gothic" w:cs="Arial"/>
          <w:sz w:val="24"/>
          <w:szCs w:val="24"/>
        </w:rPr>
        <w:t>Creative &amp; Performing Arts’</w:t>
      </w:r>
      <w:r w:rsidRPr="00BB438B">
        <w:rPr>
          <w:rFonts w:ascii="Century Gothic" w:hAnsi="Century Gothic" w:cs="Arial"/>
          <w:sz w:val="24"/>
          <w:szCs w:val="24"/>
        </w:rPr>
        <w:t xml:space="preserve"> </w:t>
      </w:r>
      <w:r w:rsidR="008A260F" w:rsidRPr="00BB438B">
        <w:rPr>
          <w:rFonts w:ascii="Century Gothic" w:hAnsi="Century Gothic" w:cs="Arial"/>
          <w:sz w:val="24"/>
          <w:szCs w:val="24"/>
        </w:rPr>
        <w:t xml:space="preserve">Scholars may appeal a decision of the Review Group to the Appeals Committee on specified grounds, see c) below. </w:t>
      </w:r>
    </w:p>
    <w:p w14:paraId="7C351BF8" w14:textId="3F92CB24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a) The Appeals Procedure is not available to Scholars that have withdrawn from the University; or Scholars that have been suspended or excluded from the University</w:t>
      </w:r>
      <w:r w:rsidR="002D6CAE" w:rsidRPr="00BB438B">
        <w:rPr>
          <w:rFonts w:ascii="Century Gothic" w:hAnsi="Century Gothic" w:cs="Arial"/>
          <w:sz w:val="24"/>
          <w:szCs w:val="24"/>
        </w:rPr>
        <w:t>.</w:t>
      </w:r>
    </w:p>
    <w:p w14:paraId="1C7F0357" w14:textId="082A52C3" w:rsidR="008A260F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b) An appeal may be made to the Appeals Committee within 10 working days from the date of issue of the Review Group’s decision. </w:t>
      </w:r>
    </w:p>
    <w:p w14:paraId="72CA7C5B" w14:textId="4609B7A6" w:rsidR="00DA2C7A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c) Appeals may be made on the following grounds</w:t>
      </w:r>
      <w:r w:rsidR="00797FF2" w:rsidRPr="00BB438B">
        <w:rPr>
          <w:rFonts w:ascii="Century Gothic" w:hAnsi="Century Gothic" w:cs="Arial"/>
          <w:sz w:val="24"/>
          <w:szCs w:val="24"/>
        </w:rPr>
        <w:t>:</w:t>
      </w:r>
    </w:p>
    <w:p w14:paraId="09AA9881" w14:textId="54DB0E90" w:rsidR="004E69E6" w:rsidRPr="00BB438B" w:rsidRDefault="008A260F" w:rsidP="00DA2C7A">
      <w:pPr>
        <w:pStyle w:val="ListParagraph"/>
        <w:numPr>
          <w:ilvl w:val="0"/>
          <w:numId w:val="4"/>
        </w:num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New evidence: Information directly relevant to the decision, which for good reason was not available to the Review Group. </w:t>
      </w:r>
    </w:p>
    <w:p w14:paraId="4FAFD907" w14:textId="6128EE5D" w:rsidR="008A260F" w:rsidRPr="00BB438B" w:rsidRDefault="008A260F" w:rsidP="00DA2C7A">
      <w:pPr>
        <w:pStyle w:val="ListParagraph"/>
        <w:numPr>
          <w:ilvl w:val="0"/>
          <w:numId w:val="4"/>
        </w:num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Procedural irregularity: There is evidence that the procedures relating to a decision were not followed properly, which may have impacted on the Review Group’s decision. </w:t>
      </w:r>
    </w:p>
    <w:p w14:paraId="124A145E" w14:textId="77777777" w:rsidR="00DA2C7A" w:rsidRPr="00BB438B" w:rsidRDefault="008A260F" w:rsidP="00DA2C7A">
      <w:p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 xml:space="preserve">d) The Student Appeals Committee may: </w:t>
      </w:r>
    </w:p>
    <w:p w14:paraId="0C4CC25E" w14:textId="7DD7264E" w:rsidR="00DA2C7A" w:rsidRPr="00BB438B" w:rsidRDefault="008A260F" w:rsidP="00DA2C7A">
      <w:pPr>
        <w:pStyle w:val="ListParagraph"/>
        <w:numPr>
          <w:ilvl w:val="0"/>
          <w:numId w:val="5"/>
        </w:num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Uphold the Appeal</w:t>
      </w:r>
      <w:r w:rsidR="00797FF2" w:rsidRPr="00BB438B">
        <w:rPr>
          <w:rFonts w:ascii="Century Gothic" w:hAnsi="Century Gothic" w:cs="Arial"/>
          <w:sz w:val="24"/>
          <w:szCs w:val="24"/>
        </w:rPr>
        <w:t>.</w:t>
      </w:r>
    </w:p>
    <w:p w14:paraId="2825B2C4" w14:textId="5AB5B02C" w:rsidR="008A260F" w:rsidRDefault="008A260F" w:rsidP="00DA2C7A">
      <w:pPr>
        <w:pStyle w:val="ListParagraph"/>
        <w:numPr>
          <w:ilvl w:val="0"/>
          <w:numId w:val="5"/>
        </w:numPr>
        <w:jc w:val="both"/>
        <w:rPr>
          <w:rFonts w:ascii="Century Gothic" w:hAnsi="Century Gothic" w:cs="Arial"/>
          <w:sz w:val="24"/>
          <w:szCs w:val="24"/>
        </w:rPr>
      </w:pPr>
      <w:r w:rsidRPr="00BB438B">
        <w:rPr>
          <w:rFonts w:ascii="Century Gothic" w:hAnsi="Century Gothic" w:cs="Arial"/>
          <w:sz w:val="24"/>
          <w:szCs w:val="24"/>
        </w:rPr>
        <w:t>Reject the Appeal</w:t>
      </w:r>
      <w:r w:rsidR="00797FF2" w:rsidRPr="00BB438B">
        <w:rPr>
          <w:rFonts w:ascii="Century Gothic" w:hAnsi="Century Gothic" w:cs="Arial"/>
          <w:sz w:val="24"/>
          <w:szCs w:val="24"/>
        </w:rPr>
        <w:t>.</w:t>
      </w:r>
    </w:p>
    <w:p w14:paraId="7B2E5DC2" w14:textId="2755EE9D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26AFC6B1" w14:textId="40663CFB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2D3E4A5E" w14:textId="49B7C22D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29A123DF" w14:textId="25E9EE97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1A72E2C3" w14:textId="44720664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656C02F7" w14:textId="7BBAB95C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4565F363" w14:textId="7336E545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1C066CC6" w14:textId="3D87A034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1719AE2E" w14:textId="4F3BD288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4508919C" w14:textId="74C6DE38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0C47EE4D" w14:textId="3E8DBF70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5EF5FFC1" w14:textId="1E6187AD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1E9EB54B" w14:textId="499DAFA0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41675B80" w14:textId="352E1731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443C7689" w14:textId="5E9C4766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2C6C07E5" w14:textId="4777AEFD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5580EEBC" w14:textId="4E537F6F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744C96B2" w14:textId="393E0E8B" w:rsidR="004E0B8E" w:rsidRDefault="004E0B8E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1CC0C948" w14:textId="52E32951" w:rsidR="004E0B8E" w:rsidRPr="00904264" w:rsidRDefault="004E0B8E" w:rsidP="004E0B8E">
      <w:pPr>
        <w:jc w:val="both"/>
        <w:rPr>
          <w:rFonts w:ascii="Century Gothic" w:hAnsi="Century Gothic" w:cs="Arial"/>
          <w:b/>
          <w:bCs/>
          <w:sz w:val="24"/>
          <w:szCs w:val="24"/>
        </w:rPr>
      </w:pPr>
      <w:r w:rsidRPr="00904264">
        <w:rPr>
          <w:rFonts w:ascii="Century Gothic" w:hAnsi="Century Gothic" w:cs="Arial"/>
          <w:b/>
          <w:bCs/>
          <w:sz w:val="24"/>
          <w:szCs w:val="24"/>
        </w:rPr>
        <w:lastRenderedPageBreak/>
        <w:t>Appendix 3: End of Year Statement and Impact Form</w:t>
      </w:r>
    </w:p>
    <w:p w14:paraId="3C62A65E" w14:textId="3BEBD1FE" w:rsidR="00D840BF" w:rsidRPr="00D840BF" w:rsidRDefault="00D840BF" w:rsidP="00D840BF"/>
    <w:p w14:paraId="2F954A6D" w14:textId="01F3D90E" w:rsidR="00D840BF" w:rsidRPr="00D840BF" w:rsidRDefault="00D840BF" w:rsidP="00D840BF">
      <w:pPr>
        <w:tabs>
          <w:tab w:val="left" w:pos="4140"/>
          <w:tab w:val="left" w:pos="8655"/>
        </w:tabs>
      </w:pPr>
      <w:r w:rsidRPr="00D840BF">
        <w:rPr>
          <w:b/>
          <w:noProof/>
          <w:color w:val="000000" w:themeColor="text1"/>
          <w:lang w:eastAsia="en-IE"/>
        </w:rPr>
        <w:drawing>
          <wp:anchor distT="0" distB="0" distL="114300" distR="114300" simplePos="0" relativeHeight="251660288" behindDoc="0" locked="0" layoutInCell="1" allowOverlap="1" wp14:anchorId="655E40BA" wp14:editId="614E8E31">
            <wp:simplePos x="0" y="0"/>
            <wp:positionH relativeFrom="column">
              <wp:posOffset>158750</wp:posOffset>
            </wp:positionH>
            <wp:positionV relativeFrom="paragraph">
              <wp:posOffset>6350</wp:posOffset>
            </wp:positionV>
            <wp:extent cx="1739900" cy="958215"/>
            <wp:effectExtent l="0" t="0" r="0" b="0"/>
            <wp:wrapNone/>
            <wp:docPr id="6" name="Picture 6" descr="UCC Logo RGB_NEW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C Logo RGB_NEW (3)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81" r="7044"/>
                    <a:stretch/>
                  </pic:blipFill>
                  <pic:spPr bwMode="auto">
                    <a:xfrm>
                      <a:off x="0" y="0"/>
                      <a:ext cx="1739900" cy="95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40BF">
        <w:tab/>
      </w:r>
      <w:r w:rsidR="001821DC">
        <w:rPr>
          <w:noProof/>
        </w:rPr>
        <w:drawing>
          <wp:anchor distT="0" distB="0" distL="114300" distR="114300" simplePos="0" relativeHeight="251663360" behindDoc="0" locked="0" layoutInCell="1" allowOverlap="1" wp14:anchorId="02DAB040" wp14:editId="4974A698">
            <wp:simplePos x="3086100" y="1206500"/>
            <wp:positionH relativeFrom="margin">
              <wp:align>right</wp:align>
            </wp:positionH>
            <wp:positionV relativeFrom="margin">
              <wp:align>top</wp:align>
            </wp:positionV>
            <wp:extent cx="1346835" cy="1799590"/>
            <wp:effectExtent l="0" t="0" r="5715" b="0"/>
            <wp:wrapSquare wrapText="bothSides"/>
            <wp:docPr id="5" name="Picture 5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835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550F1E" w14:textId="77777777" w:rsidR="00D840BF" w:rsidRPr="00D840BF" w:rsidRDefault="00D840BF" w:rsidP="00D840BF">
      <w:pPr>
        <w:tabs>
          <w:tab w:val="left" w:pos="4140"/>
          <w:tab w:val="left" w:pos="8655"/>
        </w:tabs>
      </w:pPr>
      <w:r w:rsidRPr="00D840BF">
        <w:tab/>
      </w:r>
    </w:p>
    <w:p w14:paraId="1331AB5F" w14:textId="77777777" w:rsidR="00D840BF" w:rsidRPr="00D840BF" w:rsidRDefault="00D840BF" w:rsidP="00D840BF"/>
    <w:p w14:paraId="73881B33" w14:textId="77777777" w:rsidR="00D840BF" w:rsidRPr="00D840BF" w:rsidRDefault="00D840BF" w:rsidP="00D840BF"/>
    <w:p w14:paraId="47885C80" w14:textId="77777777" w:rsidR="00D840BF" w:rsidRPr="00D840BF" w:rsidRDefault="00D840BF" w:rsidP="00D840BF"/>
    <w:p w14:paraId="33AC1F77" w14:textId="77777777" w:rsidR="00D840BF" w:rsidRPr="00D840BF" w:rsidRDefault="00D840BF" w:rsidP="00D840BF"/>
    <w:p w14:paraId="6D3FE148" w14:textId="77777777" w:rsidR="00D840BF" w:rsidRPr="00D840BF" w:rsidRDefault="00D840BF" w:rsidP="00D840BF">
      <w:pPr>
        <w:jc w:val="center"/>
        <w:rPr>
          <w:rFonts w:ascii="Century Gothic" w:hAnsi="Century Gothic"/>
          <w:b/>
          <w:color w:val="7030A0"/>
          <w:sz w:val="44"/>
          <w:szCs w:val="44"/>
        </w:rPr>
      </w:pPr>
      <w:r w:rsidRPr="00D840BF">
        <w:rPr>
          <w:rFonts w:ascii="Century Gothic" w:hAnsi="Century Gothic"/>
          <w:b/>
          <w:color w:val="7030A0"/>
          <w:sz w:val="44"/>
          <w:szCs w:val="44"/>
        </w:rPr>
        <w:t>Creative and Performing Arts</w:t>
      </w:r>
    </w:p>
    <w:p w14:paraId="46B28B2E" w14:textId="2A251803" w:rsidR="00D840BF" w:rsidRPr="00D840BF" w:rsidRDefault="00D840BF" w:rsidP="00D840BF">
      <w:pPr>
        <w:jc w:val="center"/>
        <w:rPr>
          <w:rFonts w:ascii="Century Gothic" w:hAnsi="Century Gothic"/>
          <w:b/>
          <w:color w:val="7030A0"/>
          <w:sz w:val="44"/>
          <w:szCs w:val="44"/>
        </w:rPr>
      </w:pPr>
      <w:r w:rsidRPr="00D840BF">
        <w:rPr>
          <w:rFonts w:ascii="Century Gothic" w:hAnsi="Century Gothic"/>
          <w:b/>
          <w:color w:val="7030A0"/>
          <w:sz w:val="44"/>
          <w:szCs w:val="44"/>
        </w:rPr>
        <w:t xml:space="preserve">End of Year Scholar Statement &amp; Impact Form </w:t>
      </w:r>
    </w:p>
    <w:p w14:paraId="4A923FA6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  <w:r w:rsidRPr="00D840BF">
        <w:rPr>
          <w:rFonts w:ascii="Century Gothic" w:hAnsi="Century Gothic"/>
        </w:rPr>
        <w:tab/>
      </w:r>
    </w:p>
    <w:tbl>
      <w:tblPr>
        <w:tblStyle w:val="TableGrid"/>
        <w:tblW w:w="0" w:type="auto"/>
        <w:tblInd w:w="39" w:type="dxa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single" w:sz="36" w:space="0" w:color="C198E0"/>
          <w:insideV w:val="single" w:sz="36" w:space="0" w:color="C198E0"/>
        </w:tblBorders>
        <w:tblLook w:val="04A0" w:firstRow="1" w:lastRow="0" w:firstColumn="1" w:lastColumn="0" w:noHBand="0" w:noVBand="1"/>
      </w:tblPr>
      <w:tblGrid>
        <w:gridCol w:w="3361"/>
        <w:gridCol w:w="6936"/>
      </w:tblGrid>
      <w:tr w:rsidR="00D840BF" w:rsidRPr="00D840BF" w14:paraId="3EAE5D08" w14:textId="77777777" w:rsidTr="00D75991">
        <w:tc>
          <w:tcPr>
            <w:tcW w:w="3361" w:type="dxa"/>
            <w:shd w:val="clear" w:color="auto" w:fill="C198E0"/>
          </w:tcPr>
          <w:p w14:paraId="67A09845" w14:textId="77777777" w:rsidR="00D840BF" w:rsidRPr="00D840BF" w:rsidRDefault="00D840BF" w:rsidP="00D840BF">
            <w:pPr>
              <w:rPr>
                <w:rFonts w:ascii="Century Gothic" w:hAnsi="Century Gothic"/>
                <w:b/>
              </w:rPr>
            </w:pPr>
            <w:r w:rsidRPr="00D840BF">
              <w:rPr>
                <w:rFonts w:ascii="Century Gothic" w:hAnsi="Century Gothic"/>
                <w:b/>
              </w:rPr>
              <w:t xml:space="preserve">Name </w:t>
            </w:r>
          </w:p>
        </w:tc>
        <w:sdt>
          <w:sdtPr>
            <w:rPr>
              <w:rFonts w:ascii="Century Gothic" w:hAnsi="Century Gothic"/>
            </w:rPr>
            <w:id w:val="-2045592242"/>
            <w:placeholder>
              <w:docPart w:val="B5F6447614DB4D149A3979965E1BD55D"/>
            </w:placeholder>
            <w:showingPlcHdr/>
            <w15:appearance w15:val="hidden"/>
          </w:sdtPr>
          <w:sdtEndPr/>
          <w:sdtContent>
            <w:tc>
              <w:tcPr>
                <w:tcW w:w="6936" w:type="dxa"/>
              </w:tcPr>
              <w:p w14:paraId="16FE8E86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tc>
          </w:sdtContent>
        </w:sdt>
      </w:tr>
      <w:tr w:rsidR="00D840BF" w:rsidRPr="00D840BF" w14:paraId="12A39F58" w14:textId="77777777" w:rsidTr="00D75991">
        <w:tc>
          <w:tcPr>
            <w:tcW w:w="3361" w:type="dxa"/>
            <w:shd w:val="clear" w:color="auto" w:fill="C198E0"/>
          </w:tcPr>
          <w:p w14:paraId="4233D825" w14:textId="77777777" w:rsidR="00D840BF" w:rsidRPr="00D840BF" w:rsidRDefault="00D840BF" w:rsidP="00D840BF">
            <w:pPr>
              <w:rPr>
                <w:rFonts w:ascii="Century Gothic" w:hAnsi="Century Gothic"/>
                <w:b/>
              </w:rPr>
            </w:pPr>
            <w:r w:rsidRPr="00D840BF">
              <w:rPr>
                <w:rFonts w:ascii="Century Gothic" w:hAnsi="Century Gothic"/>
                <w:b/>
              </w:rPr>
              <w:t>Student Number</w:t>
            </w:r>
          </w:p>
        </w:tc>
        <w:sdt>
          <w:sdtPr>
            <w:rPr>
              <w:rFonts w:ascii="Century Gothic" w:hAnsi="Century Gothic"/>
            </w:rPr>
            <w:id w:val="-1160004850"/>
            <w:placeholder>
              <w:docPart w:val="49D501360A9D44C1A0AB3133493F717E"/>
            </w:placeholder>
            <w:showingPlcHdr/>
            <w15:appearance w15:val="hidden"/>
          </w:sdtPr>
          <w:sdtEndPr/>
          <w:sdtContent>
            <w:tc>
              <w:tcPr>
                <w:tcW w:w="6936" w:type="dxa"/>
              </w:tcPr>
              <w:p w14:paraId="59F7CDEB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tc>
          </w:sdtContent>
        </w:sdt>
      </w:tr>
      <w:tr w:rsidR="00D840BF" w:rsidRPr="00D840BF" w14:paraId="0BEB77D7" w14:textId="77777777" w:rsidTr="00D75991">
        <w:tc>
          <w:tcPr>
            <w:tcW w:w="3361" w:type="dxa"/>
            <w:shd w:val="clear" w:color="auto" w:fill="C198E0"/>
          </w:tcPr>
          <w:p w14:paraId="2A24A6D2" w14:textId="77777777" w:rsidR="00D840BF" w:rsidRPr="00D840BF" w:rsidRDefault="00D840BF" w:rsidP="00D840BF">
            <w:pPr>
              <w:rPr>
                <w:rFonts w:ascii="Century Gothic" w:hAnsi="Century Gothic"/>
                <w:b/>
              </w:rPr>
            </w:pPr>
            <w:r w:rsidRPr="00D840BF">
              <w:rPr>
                <w:rFonts w:ascii="Century Gothic" w:hAnsi="Century Gothic"/>
                <w:b/>
              </w:rPr>
              <w:t>Programme of Study</w:t>
            </w:r>
          </w:p>
        </w:tc>
        <w:sdt>
          <w:sdtPr>
            <w:rPr>
              <w:rFonts w:ascii="Century Gothic" w:hAnsi="Century Gothic"/>
            </w:rPr>
            <w:id w:val="-191311891"/>
            <w:placeholder>
              <w:docPart w:val="8487EB6591AB47FBB6F54E03DD2FD8F5"/>
            </w:placeholder>
            <w:showingPlcHdr/>
            <w15:appearance w15:val="hidden"/>
          </w:sdtPr>
          <w:sdtEndPr/>
          <w:sdtContent>
            <w:tc>
              <w:tcPr>
                <w:tcW w:w="6936" w:type="dxa"/>
              </w:tcPr>
              <w:p w14:paraId="5B209470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tc>
          </w:sdtContent>
        </w:sdt>
      </w:tr>
      <w:tr w:rsidR="00D840BF" w:rsidRPr="00D840BF" w14:paraId="381C681D" w14:textId="77777777" w:rsidTr="00D75991">
        <w:tc>
          <w:tcPr>
            <w:tcW w:w="3361" w:type="dxa"/>
            <w:shd w:val="clear" w:color="auto" w:fill="C198E0"/>
          </w:tcPr>
          <w:p w14:paraId="63611CD7" w14:textId="77777777" w:rsidR="00D840BF" w:rsidRPr="00D840BF" w:rsidRDefault="00D840BF" w:rsidP="00D840BF">
            <w:pPr>
              <w:rPr>
                <w:rFonts w:ascii="Century Gothic" w:hAnsi="Century Gothic"/>
                <w:b/>
              </w:rPr>
            </w:pPr>
            <w:r w:rsidRPr="00D840BF">
              <w:rPr>
                <w:rFonts w:ascii="Century Gothic" w:hAnsi="Century Gothic"/>
                <w:b/>
              </w:rPr>
              <w:t>RECENT EXAM RESULTS</w:t>
            </w:r>
          </w:p>
          <w:p w14:paraId="1F9C449E" w14:textId="77777777" w:rsidR="00D840BF" w:rsidRPr="00D840BF" w:rsidRDefault="00D840BF" w:rsidP="00D840BF">
            <w:pPr>
              <w:rPr>
                <w:rFonts w:ascii="Century Gothic" w:hAnsi="Century Gothic"/>
                <w:sz w:val="18"/>
                <w:szCs w:val="18"/>
              </w:rPr>
            </w:pPr>
            <w:r w:rsidRPr="00D840BF">
              <w:rPr>
                <w:rFonts w:ascii="Century Gothic" w:hAnsi="Century Gothic"/>
                <w:sz w:val="18"/>
                <w:szCs w:val="18"/>
              </w:rPr>
              <w:t>Please list most recent</w:t>
            </w:r>
          </w:p>
          <w:p w14:paraId="49011313" w14:textId="77777777" w:rsidR="00D840BF" w:rsidRPr="00D840BF" w:rsidRDefault="00D840BF" w:rsidP="00D840BF">
            <w:pPr>
              <w:rPr>
                <w:rFonts w:ascii="Century Gothic" w:hAnsi="Century Gothic"/>
                <w:sz w:val="18"/>
                <w:szCs w:val="18"/>
              </w:rPr>
            </w:pPr>
            <w:r w:rsidRPr="00D840BF">
              <w:rPr>
                <w:rFonts w:ascii="Century Gothic" w:hAnsi="Century Gothic"/>
                <w:sz w:val="18"/>
                <w:szCs w:val="18"/>
              </w:rPr>
              <w:t xml:space="preserve">college exams and </w:t>
            </w:r>
            <w:proofErr w:type="gramStart"/>
            <w:r w:rsidRPr="00D840BF">
              <w:rPr>
                <w:rFonts w:ascii="Century Gothic" w:hAnsi="Century Gothic"/>
                <w:sz w:val="18"/>
                <w:szCs w:val="18"/>
              </w:rPr>
              <w:t>include</w:t>
            </w:r>
            <w:proofErr w:type="gramEnd"/>
          </w:p>
          <w:p w14:paraId="4945AA27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  <w:r w:rsidRPr="00D840BF">
              <w:rPr>
                <w:rFonts w:ascii="Century Gothic" w:hAnsi="Century Gothic"/>
                <w:sz w:val="18"/>
                <w:szCs w:val="18"/>
              </w:rPr>
              <w:t>subject and grade</w:t>
            </w:r>
          </w:p>
        </w:tc>
        <w:tc>
          <w:tcPr>
            <w:tcW w:w="6936" w:type="dxa"/>
          </w:tcPr>
          <w:sdt>
            <w:sdtPr>
              <w:rPr>
                <w:rFonts w:ascii="Century Gothic" w:hAnsi="Century Gothic"/>
              </w:rPr>
              <w:id w:val="1709605215"/>
              <w:placeholder>
                <w:docPart w:val="97FCBC3F77574F868ECE07AA14ED0399"/>
              </w:placeholder>
              <w:showingPlcHdr/>
              <w15:appearance w15:val="hidden"/>
            </w:sdtPr>
            <w:sdtEndPr/>
            <w:sdtContent>
              <w:p w14:paraId="109D6360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00FA1F1D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  <w:r w:rsidRPr="00D840BF">
              <w:rPr>
                <w:rFonts w:ascii="Century Gothic" w:hAnsi="Century Gothic"/>
              </w:rPr>
              <w:tab/>
            </w:r>
          </w:p>
          <w:p w14:paraId="168848B8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055A82A1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7C5219E9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74B909C6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79B8D867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4352E1C7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  <w:p w14:paraId="5DAC5A98" w14:textId="77777777" w:rsidR="00D840BF" w:rsidRPr="00D840BF" w:rsidRDefault="00D840BF" w:rsidP="00D840BF">
            <w:pPr>
              <w:tabs>
                <w:tab w:val="left" w:pos="2325"/>
              </w:tabs>
              <w:rPr>
                <w:rFonts w:ascii="Century Gothic" w:hAnsi="Century Gothic"/>
              </w:rPr>
            </w:pPr>
          </w:p>
        </w:tc>
      </w:tr>
    </w:tbl>
    <w:p w14:paraId="34D2F3C8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</w:p>
    <w:p w14:paraId="1BDF11EE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57BF9BDF" w14:textId="47FB3933" w:rsidR="00D840BF" w:rsidRPr="00D840BF" w:rsidRDefault="00D840BF" w:rsidP="00D840BF">
      <w:pPr>
        <w:spacing w:after="0"/>
        <w:rPr>
          <w:rFonts w:ascii="Century Gothic" w:hAnsi="Century Gothic"/>
          <w:b/>
        </w:rPr>
      </w:pPr>
      <w:r w:rsidRPr="00D840BF">
        <w:rPr>
          <w:rFonts w:ascii="Century Gothic" w:hAnsi="Century Gothic"/>
          <w:b/>
        </w:rPr>
        <w:t>CREATIVE &amp; PERFORMING ARTS’ EXPERIENCE 202</w:t>
      </w:r>
      <w:r w:rsidR="00AF3D09">
        <w:rPr>
          <w:rFonts w:ascii="Century Gothic" w:hAnsi="Century Gothic"/>
          <w:b/>
        </w:rPr>
        <w:t>2</w:t>
      </w:r>
      <w:r w:rsidRPr="00D840BF">
        <w:rPr>
          <w:rFonts w:ascii="Century Gothic" w:hAnsi="Century Gothic"/>
          <w:b/>
        </w:rPr>
        <w:t>/202</w:t>
      </w:r>
      <w:r w:rsidR="00AF3D09">
        <w:rPr>
          <w:rFonts w:ascii="Century Gothic" w:hAnsi="Century Gothic"/>
          <w:b/>
        </w:rPr>
        <w:t>3</w:t>
      </w:r>
    </w:p>
    <w:p w14:paraId="6CCB8DA1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  <w:r w:rsidRPr="00D840BF">
        <w:rPr>
          <w:rFonts w:ascii="Century Gothic" w:hAnsi="Century Gothic"/>
        </w:rPr>
        <w:t xml:space="preserve">To be completed by all (300 words max) </w:t>
      </w:r>
    </w:p>
    <w:p w14:paraId="58054E9A" w14:textId="5B6B88AC" w:rsidR="00D840BF" w:rsidRPr="00D840BF" w:rsidRDefault="00D840BF" w:rsidP="00D840BF">
      <w:pPr>
        <w:spacing w:after="0"/>
        <w:rPr>
          <w:rFonts w:ascii="Century Gothic" w:hAnsi="Century Gothic"/>
        </w:rPr>
      </w:pPr>
      <w:r w:rsidRPr="00D840BF">
        <w:rPr>
          <w:rFonts w:ascii="Century Gothic" w:hAnsi="Century Gothic"/>
        </w:rPr>
        <w:t>Please give details of the creative and performing arts’ experience/s that you have had over the past year from June 202</w:t>
      </w:r>
      <w:r w:rsidR="00AF3D09">
        <w:rPr>
          <w:rFonts w:ascii="Century Gothic" w:hAnsi="Century Gothic"/>
        </w:rPr>
        <w:t>2</w:t>
      </w:r>
      <w:r w:rsidRPr="00D840BF">
        <w:rPr>
          <w:rFonts w:ascii="Century Gothic" w:hAnsi="Century Gothic"/>
        </w:rPr>
        <w:t xml:space="preserve"> to May 202</w:t>
      </w:r>
      <w:r w:rsidR="00AF3D09">
        <w:rPr>
          <w:rFonts w:ascii="Century Gothic" w:hAnsi="Century Gothic"/>
        </w:rPr>
        <w:t>3.</w:t>
      </w:r>
      <w:r w:rsidRPr="00D840BF">
        <w:rPr>
          <w:rFonts w:ascii="Century Gothic" w:hAnsi="Century Gothic"/>
        </w:rPr>
        <w:t xml:space="preserve"> examples can include recitals, publication of poems or other creative writings, concerts, plays, media appearances, compositions etc. In this </w:t>
      </w:r>
      <w:proofErr w:type="gramStart"/>
      <w:r w:rsidRPr="00D840BF">
        <w:rPr>
          <w:rFonts w:ascii="Century Gothic" w:hAnsi="Century Gothic"/>
        </w:rPr>
        <w:t>section</w:t>
      </w:r>
      <w:proofErr w:type="gramEnd"/>
      <w:r w:rsidRPr="00D840BF">
        <w:rPr>
          <w:rFonts w:ascii="Century Gothic" w:hAnsi="Century Gothic"/>
        </w:rPr>
        <w:t xml:space="preserve"> please indicate also any awards you may have received over this time period</w:t>
      </w: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6294C6A7" w14:textId="77777777" w:rsidTr="00D75991">
        <w:tc>
          <w:tcPr>
            <w:tcW w:w="10456" w:type="dxa"/>
          </w:tcPr>
          <w:sdt>
            <w:sdtPr>
              <w:rPr>
                <w:rFonts w:ascii="Century Gothic" w:hAnsi="Century Gothic"/>
              </w:rPr>
              <w:id w:val="1308827076"/>
              <w:placeholder>
                <w:docPart w:val="BC39872119D545ADA24E3D0EA9050570"/>
              </w:placeholder>
              <w:showingPlcHdr/>
              <w15:appearance w15:val="hidden"/>
            </w:sdtPr>
            <w:sdtEndPr/>
            <w:sdtContent>
              <w:p w14:paraId="5EA54030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049C4DE7" w14:textId="376A8261" w:rsidR="00D840BF" w:rsidRDefault="00D840BF" w:rsidP="00D840BF">
            <w:pPr>
              <w:rPr>
                <w:rFonts w:ascii="Century Gothic" w:hAnsi="Century Gothic"/>
              </w:rPr>
            </w:pPr>
          </w:p>
          <w:p w14:paraId="0C189031" w14:textId="2560702F" w:rsidR="00D840BF" w:rsidRDefault="00D840BF" w:rsidP="00D840BF">
            <w:pPr>
              <w:rPr>
                <w:rFonts w:ascii="Century Gothic" w:hAnsi="Century Gothic"/>
              </w:rPr>
            </w:pPr>
          </w:p>
          <w:p w14:paraId="7FBC8061" w14:textId="7D960A1D" w:rsidR="00D840BF" w:rsidRDefault="00D840BF" w:rsidP="00D840BF">
            <w:pPr>
              <w:rPr>
                <w:rFonts w:ascii="Century Gothic" w:hAnsi="Century Gothic"/>
              </w:rPr>
            </w:pPr>
          </w:p>
          <w:p w14:paraId="000EE490" w14:textId="56631CB0" w:rsidR="00D840BF" w:rsidRDefault="00D840BF" w:rsidP="00D840BF">
            <w:pPr>
              <w:rPr>
                <w:rFonts w:ascii="Century Gothic" w:hAnsi="Century Gothic"/>
              </w:rPr>
            </w:pPr>
          </w:p>
          <w:p w14:paraId="33506481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B654FEF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8B88CCA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5AFE231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</w:tc>
      </w:tr>
    </w:tbl>
    <w:p w14:paraId="0095CF56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0E3FC17B" w14:textId="44EA7632" w:rsidR="00D840BF" w:rsidRPr="00D840BF" w:rsidRDefault="00D840BF" w:rsidP="00D840BF">
      <w:pPr>
        <w:spacing w:after="0"/>
        <w:rPr>
          <w:rFonts w:ascii="Century Gothic" w:hAnsi="Century Gothic"/>
          <w:b/>
        </w:rPr>
      </w:pPr>
      <w:r w:rsidRPr="00D840BF">
        <w:rPr>
          <w:rFonts w:ascii="Century Gothic" w:hAnsi="Century Gothic"/>
          <w:b/>
        </w:rPr>
        <w:t>HOW HAVE YOU MET THE TERMS AND CONDITIONS OF BEING A QUERCUS SCHOLAR</w:t>
      </w:r>
    </w:p>
    <w:p w14:paraId="3EEE37BE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53DD51DF" w14:textId="6E88BC3B" w:rsidR="00D840BF" w:rsidRPr="00D840BF" w:rsidRDefault="00D840BF" w:rsidP="00D840BF">
      <w:pPr>
        <w:numPr>
          <w:ilvl w:val="0"/>
          <w:numId w:val="6"/>
        </w:numPr>
        <w:spacing w:after="0"/>
        <w:contextualSpacing/>
        <w:rPr>
          <w:rFonts w:ascii="Century Gothic" w:hAnsi="Century Gothic"/>
        </w:rPr>
      </w:pPr>
      <w:r w:rsidRPr="00D840BF">
        <w:rPr>
          <w:rFonts w:ascii="Century Gothic" w:hAnsi="Century Gothic"/>
        </w:rPr>
        <w:lastRenderedPageBreak/>
        <w:t>Please give examples of how you have acted as a positive ambassador for UCC</w:t>
      </w:r>
      <w:r w:rsidR="00975CA5">
        <w:rPr>
          <w:rFonts w:ascii="Century Gothic" w:hAnsi="Century Gothic"/>
        </w:rPr>
        <w:t>/Quercus</w:t>
      </w:r>
      <w:r w:rsidRPr="00D840BF">
        <w:rPr>
          <w:rFonts w:ascii="Century Gothic" w:hAnsi="Century Gothic"/>
        </w:rPr>
        <w:t xml:space="preserve"> in the period from September 202</w:t>
      </w:r>
      <w:r w:rsidR="00AF3D09">
        <w:rPr>
          <w:rFonts w:ascii="Century Gothic" w:hAnsi="Century Gothic"/>
        </w:rPr>
        <w:t xml:space="preserve">2 </w:t>
      </w:r>
      <w:r w:rsidRPr="00D840BF">
        <w:rPr>
          <w:rFonts w:ascii="Century Gothic" w:hAnsi="Century Gothic"/>
        </w:rPr>
        <w:t>to May 202</w:t>
      </w:r>
      <w:r w:rsidR="00AF3D09">
        <w:rPr>
          <w:rFonts w:ascii="Century Gothic" w:hAnsi="Century Gothic"/>
        </w:rPr>
        <w:t>3,</w:t>
      </w:r>
      <w:r w:rsidRPr="00D840BF">
        <w:rPr>
          <w:rFonts w:ascii="Century Gothic" w:hAnsi="Century Gothic"/>
        </w:rPr>
        <w:t xml:space="preserve"> including, for example, the promotion of the University in any external interviews or publications (200 words max)</w:t>
      </w:r>
    </w:p>
    <w:p w14:paraId="6C9AB213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454595DB" w14:textId="77777777" w:rsidTr="00D75991">
        <w:tc>
          <w:tcPr>
            <w:tcW w:w="10456" w:type="dxa"/>
          </w:tcPr>
          <w:bookmarkStart w:id="0" w:name="_Hlk80174205" w:displacedByCustomXml="next"/>
          <w:sdt>
            <w:sdtPr>
              <w:rPr>
                <w:rFonts w:ascii="Century Gothic" w:hAnsi="Century Gothic"/>
              </w:rPr>
              <w:id w:val="-428118091"/>
              <w:placeholder>
                <w:docPart w:val="0EED53509032458288CFB730AC2A590A"/>
              </w:placeholder>
              <w:showingPlcHdr/>
              <w15:appearance w15:val="hidden"/>
            </w:sdtPr>
            <w:sdtEndPr/>
            <w:sdtContent>
              <w:p w14:paraId="05AE697C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0F1160CA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8BAD557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29727AD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1BD9CCC0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0D909E5F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001853F8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405A0013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57C1AE79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3C4F29B4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43FFBEC0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</w:tc>
      </w:tr>
      <w:bookmarkEnd w:id="0"/>
    </w:tbl>
    <w:p w14:paraId="1992BEB0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2DAA2E65" w14:textId="72718728" w:rsidR="00D840BF" w:rsidRDefault="00D840BF" w:rsidP="00D840BF">
      <w:pPr>
        <w:numPr>
          <w:ilvl w:val="0"/>
          <w:numId w:val="6"/>
        </w:numPr>
        <w:spacing w:after="0"/>
        <w:contextualSpacing/>
        <w:rPr>
          <w:rFonts w:ascii="Century Gothic" w:hAnsi="Century Gothic"/>
          <w:bCs/>
        </w:rPr>
      </w:pPr>
      <w:r w:rsidRPr="00D840BF">
        <w:rPr>
          <w:rFonts w:ascii="Century Gothic" w:hAnsi="Century Gothic"/>
          <w:bCs/>
        </w:rPr>
        <w:t>Please give examples of events that you have volunteered to do both for Quercus and for the University in the period September 202</w:t>
      </w:r>
      <w:r w:rsidR="00AF3D09">
        <w:rPr>
          <w:rFonts w:ascii="Century Gothic" w:hAnsi="Century Gothic"/>
          <w:bCs/>
        </w:rPr>
        <w:t>2</w:t>
      </w:r>
      <w:r w:rsidRPr="00D840BF">
        <w:rPr>
          <w:rFonts w:ascii="Century Gothic" w:hAnsi="Century Gothic"/>
          <w:bCs/>
        </w:rPr>
        <w:t xml:space="preserve"> to May 202</w:t>
      </w:r>
      <w:r w:rsidR="00AF3D09">
        <w:rPr>
          <w:rFonts w:ascii="Century Gothic" w:hAnsi="Century Gothic"/>
          <w:bCs/>
        </w:rPr>
        <w:t>3</w:t>
      </w:r>
      <w:r w:rsidRPr="00D840BF">
        <w:rPr>
          <w:rFonts w:ascii="Century Gothic" w:hAnsi="Century Gothic"/>
          <w:bCs/>
        </w:rPr>
        <w:t xml:space="preserve"> (200 words max)</w:t>
      </w:r>
    </w:p>
    <w:p w14:paraId="47502408" w14:textId="77777777" w:rsidR="00D840BF" w:rsidRPr="00D840BF" w:rsidRDefault="00D840BF" w:rsidP="00975CA5">
      <w:pPr>
        <w:spacing w:after="0"/>
        <w:ind w:left="720"/>
        <w:contextualSpacing/>
        <w:rPr>
          <w:rFonts w:ascii="Century Gothic" w:hAnsi="Century Gothic"/>
          <w:bCs/>
        </w:rPr>
      </w:pP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758006CC" w14:textId="77777777" w:rsidTr="00D75991">
        <w:tc>
          <w:tcPr>
            <w:tcW w:w="10456" w:type="dxa"/>
          </w:tcPr>
          <w:bookmarkStart w:id="1" w:name="_Hlk80174603" w:displacedByCustomXml="next"/>
          <w:sdt>
            <w:sdtPr>
              <w:rPr>
                <w:rFonts w:ascii="Century Gothic" w:hAnsi="Century Gothic"/>
              </w:rPr>
              <w:id w:val="-861211712"/>
              <w:placeholder>
                <w:docPart w:val="E2A4DBA50E5B419FAB51D75C60DCDB31"/>
              </w:placeholder>
              <w:showingPlcHdr/>
              <w15:appearance w15:val="hidden"/>
            </w:sdtPr>
            <w:sdtEndPr/>
            <w:sdtContent>
              <w:p w14:paraId="74C2A4F7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6A3F947C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4304386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A9B236D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5CAAEBD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4261F0D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581F2F0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4551CA63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DCE12B3" w14:textId="5521B1E8" w:rsidR="00D840BF" w:rsidRDefault="00D840BF" w:rsidP="00D840BF">
            <w:pPr>
              <w:rPr>
                <w:rFonts w:ascii="Century Gothic" w:hAnsi="Century Gothic"/>
              </w:rPr>
            </w:pPr>
          </w:p>
          <w:p w14:paraId="08B3025A" w14:textId="77777777" w:rsidR="00975CA5" w:rsidRPr="00D840BF" w:rsidRDefault="00975CA5" w:rsidP="00D840BF">
            <w:pPr>
              <w:rPr>
                <w:rFonts w:ascii="Century Gothic" w:hAnsi="Century Gothic"/>
              </w:rPr>
            </w:pPr>
          </w:p>
          <w:p w14:paraId="15B05BF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9C4947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</w:tc>
      </w:tr>
      <w:bookmarkEnd w:id="1"/>
    </w:tbl>
    <w:p w14:paraId="4B91A616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2D9D7C13" w14:textId="02739BF2" w:rsidR="00D840BF" w:rsidRDefault="00D840BF" w:rsidP="00D840BF">
      <w:pPr>
        <w:numPr>
          <w:ilvl w:val="0"/>
          <w:numId w:val="6"/>
        </w:numPr>
        <w:spacing w:after="0"/>
        <w:contextualSpacing/>
        <w:rPr>
          <w:rFonts w:ascii="Century Gothic" w:hAnsi="Century Gothic"/>
          <w:bCs/>
        </w:rPr>
      </w:pPr>
      <w:r w:rsidRPr="00D840BF">
        <w:rPr>
          <w:rFonts w:ascii="Century Gothic" w:hAnsi="Century Gothic"/>
          <w:bCs/>
        </w:rPr>
        <w:t>Please indicate how you have contributed to the creative &amp; performing arts’ culture of the University in the period September 202</w:t>
      </w:r>
      <w:r w:rsidR="00AF3D09">
        <w:rPr>
          <w:rFonts w:ascii="Century Gothic" w:hAnsi="Century Gothic"/>
          <w:bCs/>
        </w:rPr>
        <w:t>2</w:t>
      </w:r>
      <w:r w:rsidRPr="00D840BF">
        <w:rPr>
          <w:rFonts w:ascii="Century Gothic" w:hAnsi="Century Gothic"/>
          <w:bCs/>
        </w:rPr>
        <w:t xml:space="preserve"> to May 202</w:t>
      </w:r>
      <w:r w:rsidR="00AF3D09">
        <w:rPr>
          <w:rFonts w:ascii="Century Gothic" w:hAnsi="Century Gothic"/>
          <w:bCs/>
        </w:rPr>
        <w:t>3</w:t>
      </w:r>
      <w:r w:rsidRPr="00D840BF">
        <w:rPr>
          <w:rFonts w:ascii="Century Gothic" w:hAnsi="Century Gothic"/>
          <w:bCs/>
        </w:rPr>
        <w:t xml:space="preserve"> (200 words max)</w:t>
      </w:r>
    </w:p>
    <w:p w14:paraId="5F606CE1" w14:textId="77777777" w:rsidR="00975CA5" w:rsidRPr="00D840BF" w:rsidRDefault="00975CA5" w:rsidP="00975CA5">
      <w:pPr>
        <w:spacing w:after="0"/>
        <w:ind w:left="720"/>
        <w:contextualSpacing/>
        <w:rPr>
          <w:rFonts w:ascii="Century Gothic" w:hAnsi="Century Gothic"/>
          <w:bCs/>
        </w:rPr>
      </w:pP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2D2FCACC" w14:textId="77777777" w:rsidTr="00D75991">
        <w:tc>
          <w:tcPr>
            <w:tcW w:w="10456" w:type="dxa"/>
          </w:tcPr>
          <w:sdt>
            <w:sdtPr>
              <w:rPr>
                <w:rFonts w:ascii="Century Gothic" w:hAnsi="Century Gothic"/>
              </w:rPr>
              <w:id w:val="-1607345753"/>
              <w:placeholder>
                <w:docPart w:val="25868ABA12414846845551C93BB66B14"/>
              </w:placeholder>
              <w:showingPlcHdr/>
              <w15:appearance w15:val="hidden"/>
            </w:sdtPr>
            <w:sdtEndPr/>
            <w:sdtContent>
              <w:p w14:paraId="0DADB5D4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5C25401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1C185D11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DB71D2E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4E75CE8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5AE3F909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6D5B66B" w14:textId="566DEDD7" w:rsidR="00D840BF" w:rsidRDefault="00D840BF" w:rsidP="00D840BF">
            <w:pPr>
              <w:rPr>
                <w:rFonts w:ascii="Century Gothic" w:hAnsi="Century Gothic"/>
              </w:rPr>
            </w:pPr>
          </w:p>
          <w:p w14:paraId="524A4552" w14:textId="77777777" w:rsidR="00975CA5" w:rsidRPr="00D840BF" w:rsidRDefault="00975CA5" w:rsidP="00D840BF">
            <w:pPr>
              <w:rPr>
                <w:rFonts w:ascii="Century Gothic" w:hAnsi="Century Gothic"/>
              </w:rPr>
            </w:pPr>
          </w:p>
          <w:p w14:paraId="7FC41324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01F380D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8B61AD2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</w:tc>
      </w:tr>
    </w:tbl>
    <w:p w14:paraId="1D83CC27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19248866" w14:textId="77777777" w:rsidR="00975CA5" w:rsidRDefault="00975CA5" w:rsidP="00975CA5">
      <w:pPr>
        <w:spacing w:after="0"/>
        <w:ind w:left="720"/>
        <w:contextualSpacing/>
        <w:rPr>
          <w:rFonts w:ascii="Century Gothic" w:hAnsi="Century Gothic"/>
          <w:bCs/>
        </w:rPr>
      </w:pPr>
    </w:p>
    <w:p w14:paraId="4A90DE27" w14:textId="77777777" w:rsidR="00975CA5" w:rsidRDefault="00975CA5" w:rsidP="00975CA5">
      <w:pPr>
        <w:spacing w:after="0"/>
        <w:ind w:left="720"/>
        <w:contextualSpacing/>
        <w:rPr>
          <w:rFonts w:ascii="Century Gothic" w:hAnsi="Century Gothic"/>
          <w:bCs/>
        </w:rPr>
      </w:pPr>
    </w:p>
    <w:p w14:paraId="643BB80D" w14:textId="3A485D32" w:rsidR="00D840BF" w:rsidRDefault="00D840BF" w:rsidP="00D840BF">
      <w:pPr>
        <w:numPr>
          <w:ilvl w:val="0"/>
          <w:numId w:val="6"/>
        </w:numPr>
        <w:spacing w:after="0"/>
        <w:contextualSpacing/>
        <w:rPr>
          <w:rFonts w:ascii="Century Gothic" w:hAnsi="Century Gothic"/>
          <w:bCs/>
        </w:rPr>
      </w:pPr>
      <w:r w:rsidRPr="00D840BF">
        <w:rPr>
          <w:rFonts w:ascii="Century Gothic" w:hAnsi="Century Gothic"/>
          <w:bCs/>
        </w:rPr>
        <w:t>Please list any collaborations that you have had with other Quercus Scholars in your strand or any other strand during the period September 202</w:t>
      </w:r>
      <w:r w:rsidR="00AF3D09">
        <w:rPr>
          <w:rFonts w:ascii="Century Gothic" w:hAnsi="Century Gothic"/>
          <w:bCs/>
        </w:rPr>
        <w:t>2</w:t>
      </w:r>
      <w:r w:rsidRPr="00D840BF">
        <w:rPr>
          <w:rFonts w:ascii="Century Gothic" w:hAnsi="Century Gothic"/>
          <w:bCs/>
        </w:rPr>
        <w:t xml:space="preserve"> to May 202</w:t>
      </w:r>
      <w:r w:rsidR="00AF3D09">
        <w:rPr>
          <w:rFonts w:ascii="Century Gothic" w:hAnsi="Century Gothic"/>
          <w:bCs/>
        </w:rPr>
        <w:t>3</w:t>
      </w:r>
      <w:r w:rsidRPr="00D840BF">
        <w:rPr>
          <w:rFonts w:ascii="Century Gothic" w:hAnsi="Century Gothic"/>
          <w:bCs/>
        </w:rPr>
        <w:t xml:space="preserve"> (200 words max)</w:t>
      </w:r>
    </w:p>
    <w:p w14:paraId="5C38103F" w14:textId="77777777" w:rsidR="00975CA5" w:rsidRPr="00D840BF" w:rsidRDefault="00975CA5" w:rsidP="00975CA5">
      <w:pPr>
        <w:spacing w:after="0"/>
        <w:ind w:left="720"/>
        <w:contextualSpacing/>
        <w:rPr>
          <w:rFonts w:ascii="Century Gothic" w:hAnsi="Century Gothic"/>
          <w:bCs/>
        </w:rPr>
      </w:pP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63878A93" w14:textId="77777777" w:rsidTr="00D75991">
        <w:tc>
          <w:tcPr>
            <w:tcW w:w="10456" w:type="dxa"/>
          </w:tcPr>
          <w:sdt>
            <w:sdtPr>
              <w:rPr>
                <w:rFonts w:ascii="Century Gothic" w:hAnsi="Century Gothic"/>
              </w:rPr>
              <w:id w:val="1166131555"/>
              <w:placeholder>
                <w:docPart w:val="CD079563873B44F785B8A83E5E3BF216"/>
              </w:placeholder>
              <w:showingPlcHdr/>
              <w15:appearance w15:val="hidden"/>
            </w:sdtPr>
            <w:sdtEndPr/>
            <w:sdtContent>
              <w:p w14:paraId="6210BA4A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36C7947B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198063B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033CD37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3E54914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4D55D92F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179C719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7D800EB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64A81481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1F27909A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4BE32176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</w:tc>
      </w:tr>
    </w:tbl>
    <w:p w14:paraId="61DC1A05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53DF0BE1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  <w:r w:rsidRPr="00D840BF">
        <w:rPr>
          <w:rFonts w:ascii="Century Gothic" w:hAnsi="Century Gothic"/>
          <w:b/>
        </w:rPr>
        <w:t>CREATIVE AND PERFORMING ARTS PLANS</w:t>
      </w:r>
    </w:p>
    <w:p w14:paraId="2ED79D51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  <w:r w:rsidRPr="00D840BF">
        <w:rPr>
          <w:rFonts w:ascii="Century Gothic" w:hAnsi="Century Gothic"/>
        </w:rPr>
        <w:t>To be completed by all applicants (300 words max)</w:t>
      </w:r>
    </w:p>
    <w:p w14:paraId="20BAF974" w14:textId="27A6701B" w:rsidR="00D840BF" w:rsidRDefault="00D840BF" w:rsidP="00D840BF">
      <w:pPr>
        <w:spacing w:after="0"/>
        <w:rPr>
          <w:rFonts w:ascii="Century Gothic" w:hAnsi="Century Gothic"/>
        </w:rPr>
      </w:pPr>
      <w:r w:rsidRPr="00D840BF">
        <w:rPr>
          <w:rFonts w:ascii="Century Gothic" w:hAnsi="Century Gothic"/>
        </w:rPr>
        <w:t xml:space="preserve">Please outline your plans and ambitions for the next year regarding your Creative &amp; Performing Art/Arts. </w:t>
      </w:r>
    </w:p>
    <w:p w14:paraId="37277534" w14:textId="77777777" w:rsidR="00904264" w:rsidRPr="00D840BF" w:rsidRDefault="00904264" w:rsidP="00D840BF">
      <w:pPr>
        <w:spacing w:after="0"/>
        <w:rPr>
          <w:rFonts w:ascii="Century Gothic" w:hAnsi="Century Gothic"/>
        </w:rPr>
      </w:pP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0B2D4888" w14:textId="77777777" w:rsidTr="00D75991">
        <w:tc>
          <w:tcPr>
            <w:tcW w:w="10456" w:type="dxa"/>
          </w:tcPr>
          <w:bookmarkStart w:id="2" w:name="_Hlk80174104" w:displacedByCustomXml="next"/>
          <w:sdt>
            <w:sdtPr>
              <w:rPr>
                <w:rFonts w:ascii="Century Gothic" w:hAnsi="Century Gothic"/>
              </w:rPr>
              <w:id w:val="-1275483294"/>
              <w:placeholder>
                <w:docPart w:val="CDE41DA7826046A49896667E84D2C8A9"/>
              </w:placeholder>
              <w:showingPlcHdr/>
              <w15:appearance w15:val="hidden"/>
            </w:sdtPr>
            <w:sdtEndPr/>
            <w:sdtContent>
              <w:p w14:paraId="4000A67D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73FFF0F5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3CCBE841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599EC30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D06E0D4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BEBF45D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60A7B57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B2A6D47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5AF313C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4D0088C3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88B82FF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</w:tc>
      </w:tr>
      <w:bookmarkEnd w:id="2"/>
    </w:tbl>
    <w:p w14:paraId="63443F5A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</w:p>
    <w:p w14:paraId="4C3F5781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</w:p>
    <w:p w14:paraId="350CDAB6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  <w:r w:rsidRPr="00D840BF">
        <w:rPr>
          <w:rFonts w:ascii="Century Gothic" w:hAnsi="Century Gothic"/>
          <w:b/>
        </w:rPr>
        <w:t xml:space="preserve">IMPACT OF THE QUERCUS PROGRAMME </w:t>
      </w:r>
    </w:p>
    <w:p w14:paraId="492F52B5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  <w:r w:rsidRPr="00D840BF">
        <w:rPr>
          <w:rFonts w:ascii="Century Gothic" w:hAnsi="Century Gothic"/>
        </w:rPr>
        <w:t>(To be completed by all applicants. 300 words max)</w:t>
      </w:r>
    </w:p>
    <w:p w14:paraId="3784B462" w14:textId="59127B46" w:rsidR="00D840BF" w:rsidRPr="000D0AE0" w:rsidRDefault="00D840BF" w:rsidP="000D0AE0">
      <w:pPr>
        <w:jc w:val="both"/>
        <w:rPr>
          <w:rFonts w:ascii="Century Gothic" w:hAnsi="Century Gothic" w:cs="Arial"/>
          <w:sz w:val="24"/>
          <w:szCs w:val="24"/>
        </w:rPr>
      </w:pPr>
      <w:r w:rsidRPr="00D840BF">
        <w:rPr>
          <w:rFonts w:ascii="Century Gothic" w:hAnsi="Century Gothic"/>
        </w:rPr>
        <w:t>Please outline the impact that the scholarship has had on you during the period September 202</w:t>
      </w:r>
      <w:r w:rsidR="00AF3D09">
        <w:rPr>
          <w:rFonts w:ascii="Century Gothic" w:hAnsi="Century Gothic"/>
        </w:rPr>
        <w:t>2</w:t>
      </w:r>
      <w:r w:rsidRPr="00D840BF">
        <w:rPr>
          <w:rFonts w:ascii="Century Gothic" w:hAnsi="Century Gothic"/>
        </w:rPr>
        <w:t xml:space="preserve"> to May 202</w:t>
      </w:r>
      <w:r w:rsidR="00AF3D09">
        <w:rPr>
          <w:rFonts w:ascii="Century Gothic" w:hAnsi="Century Gothic"/>
        </w:rPr>
        <w:t>3</w:t>
      </w:r>
      <w:r w:rsidRPr="00D840BF">
        <w:rPr>
          <w:rFonts w:ascii="Century Gothic" w:hAnsi="Century Gothic"/>
        </w:rPr>
        <w:t xml:space="preserve"> (</w:t>
      </w:r>
      <w:r w:rsidR="000D0AE0" w:rsidRPr="000D0AE0">
        <w:rPr>
          <w:rFonts w:ascii="Century Gothic" w:hAnsi="Century Gothic" w:cs="Arial"/>
          <w:sz w:val="16"/>
          <w:szCs w:val="16"/>
        </w:rPr>
        <w:t xml:space="preserve">The Impact information from this may then be used when communicating with past, </w:t>
      </w:r>
      <w:proofErr w:type="gramStart"/>
      <w:r w:rsidR="000D0AE0" w:rsidRPr="000D0AE0">
        <w:rPr>
          <w:rFonts w:ascii="Century Gothic" w:hAnsi="Century Gothic" w:cs="Arial"/>
          <w:sz w:val="16"/>
          <w:szCs w:val="16"/>
        </w:rPr>
        <w:t>current</w:t>
      </w:r>
      <w:proofErr w:type="gramEnd"/>
      <w:r w:rsidR="000D0AE0" w:rsidRPr="000D0AE0">
        <w:rPr>
          <w:rFonts w:ascii="Century Gothic" w:hAnsi="Century Gothic" w:cs="Arial"/>
          <w:sz w:val="16"/>
          <w:szCs w:val="16"/>
        </w:rPr>
        <w:t xml:space="preserve"> and potential donors. It may also be used publicly by UCC and the Quercus Programme via their publications, </w:t>
      </w:r>
      <w:proofErr w:type="gramStart"/>
      <w:r w:rsidR="000D0AE0" w:rsidRPr="000D0AE0">
        <w:rPr>
          <w:rFonts w:ascii="Century Gothic" w:hAnsi="Century Gothic" w:cs="Arial"/>
          <w:sz w:val="16"/>
          <w:szCs w:val="16"/>
        </w:rPr>
        <w:t>websites</w:t>
      </w:r>
      <w:proofErr w:type="gramEnd"/>
      <w:r w:rsidR="000D0AE0" w:rsidRPr="000D0AE0">
        <w:rPr>
          <w:rFonts w:ascii="Century Gothic" w:hAnsi="Century Gothic" w:cs="Arial"/>
          <w:sz w:val="16"/>
          <w:szCs w:val="16"/>
        </w:rPr>
        <w:t xml:space="preserve"> and social media channels</w:t>
      </w:r>
      <w:r w:rsidRPr="00D840BF">
        <w:rPr>
          <w:rFonts w:ascii="Century Gothic" w:hAnsi="Century Gothic" w:cs="Arial"/>
          <w:sz w:val="16"/>
          <w:szCs w:val="16"/>
        </w:rPr>
        <w:t>.)</w:t>
      </w:r>
    </w:p>
    <w:p w14:paraId="065A8A4F" w14:textId="77777777" w:rsidR="000D7913" w:rsidRPr="00D840BF" w:rsidRDefault="000D7913" w:rsidP="00D840BF">
      <w:pPr>
        <w:spacing w:after="0"/>
        <w:rPr>
          <w:rFonts w:ascii="Century Gothic" w:hAnsi="Century Gothic"/>
          <w:sz w:val="16"/>
          <w:szCs w:val="16"/>
        </w:rPr>
      </w:pPr>
    </w:p>
    <w:tbl>
      <w:tblPr>
        <w:tblStyle w:val="TableGrid"/>
        <w:tblW w:w="0" w:type="auto"/>
        <w:tblBorders>
          <w:top w:val="single" w:sz="36" w:space="0" w:color="C198E0"/>
          <w:left w:val="single" w:sz="36" w:space="0" w:color="C198E0"/>
          <w:bottom w:val="single" w:sz="36" w:space="0" w:color="C198E0"/>
          <w:right w:val="single" w:sz="36" w:space="0" w:color="C198E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76"/>
      </w:tblGrid>
      <w:tr w:rsidR="00D840BF" w:rsidRPr="00D840BF" w14:paraId="726891C7" w14:textId="77777777" w:rsidTr="00D75991">
        <w:tc>
          <w:tcPr>
            <w:tcW w:w="10376" w:type="dxa"/>
          </w:tcPr>
          <w:sdt>
            <w:sdtPr>
              <w:rPr>
                <w:rFonts w:ascii="Century Gothic" w:hAnsi="Century Gothic"/>
              </w:rPr>
              <w:id w:val="1618250702"/>
              <w:placeholder>
                <w:docPart w:val="06C63FE527904099A5266602098F530D"/>
              </w:placeholder>
              <w:showingPlcHdr/>
              <w15:appearance w15:val="hidden"/>
            </w:sdtPr>
            <w:sdtEndPr/>
            <w:sdtContent>
              <w:p w14:paraId="7908EA24" w14:textId="77777777" w:rsidR="00D840BF" w:rsidRPr="00D840BF" w:rsidRDefault="00D840BF" w:rsidP="00D840BF">
                <w:pPr>
                  <w:rPr>
                    <w:rFonts w:ascii="Century Gothic" w:hAnsi="Century Gothic"/>
                  </w:rPr>
                </w:pPr>
                <w:r w:rsidRPr="00D840BF">
                  <w:rPr>
                    <w:color w:val="808080"/>
                  </w:rPr>
                  <w:t>enter text.</w:t>
                </w:r>
              </w:p>
            </w:sdtContent>
          </w:sdt>
          <w:p w14:paraId="660B5F69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5D58348E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1BE51DA1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3FAE6E7F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21D1E324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0C03B03A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048C53E0" w14:textId="77777777" w:rsidR="00D840BF" w:rsidRPr="00D840BF" w:rsidRDefault="00D840BF" w:rsidP="00D840BF">
            <w:pPr>
              <w:rPr>
                <w:rFonts w:ascii="Century Gothic" w:hAnsi="Century Gothic"/>
              </w:rPr>
            </w:pPr>
          </w:p>
          <w:p w14:paraId="768EFE71" w14:textId="5A78A535" w:rsidR="00D840BF" w:rsidRDefault="00D840BF" w:rsidP="00D840BF">
            <w:pPr>
              <w:rPr>
                <w:rFonts w:ascii="Century Gothic" w:hAnsi="Century Gothic"/>
              </w:rPr>
            </w:pPr>
          </w:p>
          <w:p w14:paraId="6166B80C" w14:textId="77777777" w:rsidR="000D7913" w:rsidRDefault="000D7913" w:rsidP="00D840BF">
            <w:pPr>
              <w:rPr>
                <w:rFonts w:ascii="Century Gothic" w:hAnsi="Century Gothic"/>
              </w:rPr>
            </w:pPr>
          </w:p>
          <w:p w14:paraId="5E0FAD41" w14:textId="77777777" w:rsidR="00904264" w:rsidRDefault="00904264" w:rsidP="00D840BF">
            <w:pPr>
              <w:rPr>
                <w:rFonts w:ascii="Century Gothic" w:hAnsi="Century Gothic"/>
              </w:rPr>
            </w:pPr>
          </w:p>
          <w:p w14:paraId="167A71B3" w14:textId="0ADD1232" w:rsidR="00904264" w:rsidRPr="00D840BF" w:rsidRDefault="00904264" w:rsidP="00D840BF">
            <w:pPr>
              <w:rPr>
                <w:rFonts w:ascii="Century Gothic" w:hAnsi="Century Gothic"/>
              </w:rPr>
            </w:pPr>
          </w:p>
        </w:tc>
      </w:tr>
    </w:tbl>
    <w:p w14:paraId="30AD7083" w14:textId="77777777" w:rsidR="00D840BF" w:rsidRPr="00D840BF" w:rsidRDefault="00D840BF" w:rsidP="00D840BF">
      <w:pPr>
        <w:spacing w:after="0"/>
        <w:rPr>
          <w:rFonts w:ascii="Century Gothic" w:hAnsi="Century Gothic"/>
        </w:rPr>
      </w:pPr>
    </w:p>
    <w:p w14:paraId="4C4389A2" w14:textId="77777777" w:rsidR="00904264" w:rsidRDefault="00904264" w:rsidP="00D840BF">
      <w:pPr>
        <w:spacing w:after="0"/>
        <w:rPr>
          <w:rFonts w:ascii="Century Gothic" w:hAnsi="Century Gothic"/>
          <w:b/>
        </w:rPr>
      </w:pPr>
    </w:p>
    <w:p w14:paraId="08C216C1" w14:textId="535F26C8" w:rsidR="00D840BF" w:rsidRPr="006B3A67" w:rsidRDefault="00D840BF" w:rsidP="00D840BF">
      <w:pPr>
        <w:spacing w:after="0"/>
        <w:rPr>
          <w:rFonts w:ascii="Century Gothic" w:hAnsi="Century Gothic"/>
          <w:b/>
          <w:color w:val="FF0000"/>
        </w:rPr>
      </w:pPr>
      <w:r w:rsidRPr="00D840BF">
        <w:rPr>
          <w:rFonts w:ascii="Century Gothic" w:hAnsi="Century Gothic"/>
          <w:b/>
        </w:rPr>
        <w:t xml:space="preserve">Please submit this form by </w:t>
      </w:r>
      <w:proofErr w:type="spellStart"/>
      <w:r w:rsidR="001821DC">
        <w:rPr>
          <w:rFonts w:ascii="Century Gothic" w:hAnsi="Century Gothic"/>
          <w:b/>
          <w:color w:val="FF0000"/>
        </w:rPr>
        <w:t>xxxxxxxxxxxx</w:t>
      </w:r>
      <w:proofErr w:type="spellEnd"/>
    </w:p>
    <w:p w14:paraId="18EF9054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</w:p>
    <w:p w14:paraId="3980B26B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  <w:r w:rsidRPr="00D840BF">
        <w:rPr>
          <w:rFonts w:ascii="Century Gothic" w:hAnsi="Century Gothic"/>
          <w:b/>
        </w:rPr>
        <w:lastRenderedPageBreak/>
        <w:t>Contact Details:</w:t>
      </w:r>
    </w:p>
    <w:p w14:paraId="19498CCA" w14:textId="77777777" w:rsidR="00D840BF" w:rsidRPr="00D840BF" w:rsidRDefault="00D840BF" w:rsidP="00D840BF">
      <w:pPr>
        <w:spacing w:after="0"/>
        <w:rPr>
          <w:rFonts w:ascii="Century Gothic" w:hAnsi="Century Gothic"/>
          <w:b/>
        </w:rPr>
      </w:pPr>
      <w:r w:rsidRPr="00D840BF">
        <w:rPr>
          <w:rFonts w:ascii="Century Gothic" w:hAnsi="Century Gothic"/>
          <w:b/>
        </w:rPr>
        <w:sym w:font="Wingdings" w:char="F029"/>
      </w:r>
      <w:r w:rsidRPr="00D840BF">
        <w:rPr>
          <w:rFonts w:ascii="Century Gothic" w:hAnsi="Century Gothic"/>
          <w:b/>
        </w:rPr>
        <w:t>353 21 4904877</w:t>
      </w:r>
      <w:r w:rsidRPr="00D840BF">
        <w:rPr>
          <w:rFonts w:ascii="Century Gothic" w:hAnsi="Century Gothic"/>
          <w:b/>
        </w:rPr>
        <w:tab/>
      </w:r>
      <w:r w:rsidRPr="00D840BF">
        <w:rPr>
          <w:rFonts w:ascii="Century Gothic" w:hAnsi="Century Gothic"/>
          <w:b/>
        </w:rPr>
        <w:tab/>
      </w:r>
      <w:r w:rsidRPr="00D840BF">
        <w:rPr>
          <w:rFonts w:ascii="Century Gothic" w:hAnsi="Century Gothic"/>
          <w:b/>
        </w:rPr>
        <w:tab/>
      </w:r>
      <w:r w:rsidRPr="00D840BF">
        <w:rPr>
          <w:rFonts w:ascii="Century Gothic" w:hAnsi="Century Gothic"/>
          <w:b/>
        </w:rPr>
        <w:sym w:font="Wingdings" w:char="F02A"/>
      </w:r>
      <w:r w:rsidRPr="00D840BF">
        <w:rPr>
          <w:rFonts w:ascii="Century Gothic" w:hAnsi="Century Gothic"/>
          <w:b/>
        </w:rPr>
        <w:t>mpower@ucc.ie</w:t>
      </w:r>
      <w:r w:rsidRPr="00D840BF">
        <w:rPr>
          <w:rFonts w:ascii="Century Gothic" w:hAnsi="Century Gothic"/>
          <w:b/>
        </w:rPr>
        <w:tab/>
      </w:r>
      <w:r w:rsidRPr="00D840BF">
        <w:rPr>
          <w:rFonts w:ascii="Century Gothic" w:hAnsi="Century Gothic"/>
          <w:b/>
        </w:rPr>
        <w:tab/>
      </w:r>
      <w:hyperlink r:id="rId14" w:history="1">
        <w:r w:rsidRPr="00D840BF">
          <w:rPr>
            <w:rFonts w:ascii="Century Gothic" w:hAnsi="Century Gothic"/>
            <w:b/>
            <w:color w:val="0563C1" w:themeColor="hyperlink"/>
            <w:u w:val="single"/>
          </w:rPr>
          <w:t>www.ucc.ie/quercus</w:t>
        </w:r>
      </w:hyperlink>
    </w:p>
    <w:p w14:paraId="35AAD3A9" w14:textId="1F40CEBC" w:rsidR="00D840BF" w:rsidRPr="002226DA" w:rsidRDefault="00D840BF" w:rsidP="00D840BF">
      <w:pPr>
        <w:spacing w:after="0"/>
        <w:rPr>
          <w:rFonts w:cstheme="minorHAnsi"/>
          <w:sz w:val="18"/>
          <w:szCs w:val="18"/>
        </w:rPr>
      </w:pPr>
      <w:r w:rsidRPr="002226DA">
        <w:rPr>
          <w:rFonts w:cstheme="minorHAnsi"/>
          <w:b/>
          <w:sz w:val="18"/>
          <w:szCs w:val="18"/>
        </w:rPr>
        <w:t>*</w:t>
      </w:r>
      <w:r w:rsidRPr="002226DA">
        <w:rPr>
          <w:rFonts w:cstheme="minorHAnsi"/>
          <w:sz w:val="18"/>
          <w:szCs w:val="18"/>
        </w:rPr>
        <w:t>All data collected under the application form will be subject to the dat</w:t>
      </w:r>
      <w:r w:rsidR="0079051B" w:rsidRPr="002226DA">
        <w:rPr>
          <w:rFonts w:cstheme="minorHAnsi"/>
          <w:sz w:val="18"/>
          <w:szCs w:val="18"/>
        </w:rPr>
        <w:t>a</w:t>
      </w:r>
      <w:r w:rsidRPr="002226DA">
        <w:rPr>
          <w:rFonts w:cstheme="minorHAnsi"/>
          <w:sz w:val="18"/>
          <w:szCs w:val="18"/>
        </w:rPr>
        <w:t xml:space="preserve"> protection policy of UCC. A full copy of the policy is available on our website:</w:t>
      </w:r>
      <w:r w:rsidRPr="002226DA">
        <w:rPr>
          <w:rFonts w:cstheme="minorHAnsi"/>
          <w:sz w:val="18"/>
          <w:szCs w:val="18"/>
          <w:lang w:val="en-GB"/>
        </w:rPr>
        <w:t xml:space="preserve"> </w:t>
      </w:r>
      <w:hyperlink r:id="rId15" w:history="1">
        <w:r w:rsidRPr="002226DA">
          <w:rPr>
            <w:rFonts w:cstheme="minorHAnsi"/>
            <w:color w:val="0563C1" w:themeColor="hyperlink"/>
            <w:sz w:val="18"/>
            <w:szCs w:val="18"/>
            <w:u w:val="single"/>
          </w:rPr>
          <w:t>http://ocla.ucc.ie/dataprotection/index.asp</w:t>
        </w:r>
      </w:hyperlink>
      <w:r w:rsidRPr="002226DA">
        <w:rPr>
          <w:rFonts w:cstheme="minorHAnsi"/>
          <w:b/>
          <w:sz w:val="18"/>
          <w:szCs w:val="18"/>
        </w:rPr>
        <w:t xml:space="preserve">. </w:t>
      </w:r>
      <w:r w:rsidRPr="002226DA">
        <w:rPr>
          <w:rFonts w:cstheme="minorHAnsi"/>
          <w:sz w:val="18"/>
          <w:szCs w:val="18"/>
        </w:rPr>
        <w:t xml:space="preserve">All queries in relation to this policy and its provisions can be made to the Information Compliance Officer: </w:t>
      </w:r>
      <w:hyperlink r:id="rId16" w:history="1">
        <w:r w:rsidRPr="002226DA">
          <w:rPr>
            <w:rFonts w:cstheme="minorHAnsi"/>
            <w:color w:val="0563C1" w:themeColor="hyperlink"/>
            <w:sz w:val="18"/>
            <w:szCs w:val="18"/>
            <w:u w:val="single"/>
          </w:rPr>
          <w:t>catriona.osullivan@ucc.ie</w:t>
        </w:r>
      </w:hyperlink>
      <w:r w:rsidRPr="002226DA">
        <w:rPr>
          <w:rFonts w:cstheme="minorHAnsi"/>
          <w:sz w:val="18"/>
          <w:szCs w:val="18"/>
        </w:rPr>
        <w:t xml:space="preserve"> or 021-4903949</w:t>
      </w:r>
      <w:r w:rsidRPr="002226DA">
        <w:rPr>
          <w:rFonts w:cstheme="minorHAnsi"/>
          <w:b/>
          <w:sz w:val="18"/>
          <w:szCs w:val="18"/>
        </w:rPr>
        <w:tab/>
      </w:r>
      <w:r w:rsidRPr="002226DA">
        <w:rPr>
          <w:rFonts w:cstheme="minorHAnsi"/>
          <w:b/>
          <w:sz w:val="18"/>
          <w:szCs w:val="18"/>
        </w:rPr>
        <w:tab/>
      </w:r>
      <w:r w:rsidRPr="002226DA">
        <w:rPr>
          <w:rFonts w:cstheme="minorHAnsi"/>
          <w:b/>
          <w:sz w:val="18"/>
          <w:szCs w:val="18"/>
        </w:rPr>
        <w:tab/>
      </w:r>
    </w:p>
    <w:p w14:paraId="3B6DCA2B" w14:textId="13AAD63A" w:rsidR="00C81E29" w:rsidRPr="004E0B8E" w:rsidRDefault="00C81E29" w:rsidP="004E0B8E">
      <w:pPr>
        <w:jc w:val="both"/>
        <w:rPr>
          <w:rFonts w:ascii="Century Gothic" w:hAnsi="Century Gothic" w:cs="Arial"/>
          <w:sz w:val="24"/>
          <w:szCs w:val="24"/>
        </w:rPr>
      </w:pPr>
    </w:p>
    <w:p w14:paraId="3639791C" w14:textId="77777777" w:rsidR="009D4275" w:rsidRPr="00BB438B" w:rsidRDefault="009D4275" w:rsidP="00DA2C7A">
      <w:pPr>
        <w:jc w:val="both"/>
        <w:rPr>
          <w:rFonts w:ascii="Century Gothic" w:hAnsi="Century Gothic"/>
          <w:sz w:val="24"/>
          <w:szCs w:val="24"/>
        </w:rPr>
      </w:pPr>
    </w:p>
    <w:sectPr w:rsidR="009D4275" w:rsidRPr="00BB438B" w:rsidSect="00304483">
      <w:head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7380A" w14:textId="77777777" w:rsidR="007560E9" w:rsidRDefault="007560E9" w:rsidP="004A33EB">
      <w:pPr>
        <w:spacing w:after="0" w:line="240" w:lineRule="auto"/>
      </w:pPr>
      <w:r>
        <w:separator/>
      </w:r>
    </w:p>
  </w:endnote>
  <w:endnote w:type="continuationSeparator" w:id="0">
    <w:p w14:paraId="359B2F19" w14:textId="77777777" w:rsidR="007560E9" w:rsidRDefault="007560E9" w:rsidP="004A3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7DEBA" w14:textId="77777777" w:rsidR="007560E9" w:rsidRDefault="007560E9" w:rsidP="004A33EB">
      <w:pPr>
        <w:spacing w:after="0" w:line="240" w:lineRule="auto"/>
      </w:pPr>
      <w:r>
        <w:separator/>
      </w:r>
    </w:p>
  </w:footnote>
  <w:footnote w:type="continuationSeparator" w:id="0">
    <w:p w14:paraId="73F8E954" w14:textId="77777777" w:rsidR="007560E9" w:rsidRDefault="007560E9" w:rsidP="004A3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50D1D" w14:textId="5E60475F" w:rsidR="004A33EB" w:rsidRDefault="004A33EB" w:rsidP="0076773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275D"/>
    <w:multiLevelType w:val="hybridMultilevel"/>
    <w:tmpl w:val="A9ACD2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EF9"/>
    <w:multiLevelType w:val="hybridMultilevel"/>
    <w:tmpl w:val="8910A0D8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84E1C"/>
    <w:multiLevelType w:val="hybridMultilevel"/>
    <w:tmpl w:val="1CDA3DD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B29AC"/>
    <w:multiLevelType w:val="hybridMultilevel"/>
    <w:tmpl w:val="BA2013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50622B"/>
    <w:multiLevelType w:val="hybridMultilevel"/>
    <w:tmpl w:val="396E7B4E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1709C7"/>
    <w:multiLevelType w:val="hybridMultilevel"/>
    <w:tmpl w:val="0D2A5EFA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428273">
    <w:abstractNumId w:val="1"/>
  </w:num>
  <w:num w:numId="2" w16cid:durableId="2029528406">
    <w:abstractNumId w:val="5"/>
  </w:num>
  <w:num w:numId="3" w16cid:durableId="1341935424">
    <w:abstractNumId w:val="4"/>
  </w:num>
  <w:num w:numId="4" w16cid:durableId="951326435">
    <w:abstractNumId w:val="3"/>
  </w:num>
  <w:num w:numId="5" w16cid:durableId="1917321793">
    <w:abstractNumId w:val="0"/>
  </w:num>
  <w:num w:numId="6" w16cid:durableId="1421676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AzsbA0MzEzMTZQ0lEKTi0uzszPAykwrAUAwCDZ3CwAAAA="/>
  </w:docVars>
  <w:rsids>
    <w:rsidRoot w:val="008A260F"/>
    <w:rsid w:val="00011542"/>
    <w:rsid w:val="0001599B"/>
    <w:rsid w:val="00016590"/>
    <w:rsid w:val="000A0551"/>
    <w:rsid w:val="000A2F78"/>
    <w:rsid w:val="000C42E3"/>
    <w:rsid w:val="000D0AE0"/>
    <w:rsid w:val="000D7913"/>
    <w:rsid w:val="000D7A77"/>
    <w:rsid w:val="000F43EC"/>
    <w:rsid w:val="0012777D"/>
    <w:rsid w:val="00156152"/>
    <w:rsid w:val="001731F7"/>
    <w:rsid w:val="001821DC"/>
    <w:rsid w:val="001A4083"/>
    <w:rsid w:val="001C5E8D"/>
    <w:rsid w:val="001D1B52"/>
    <w:rsid w:val="00205D52"/>
    <w:rsid w:val="00217CCF"/>
    <w:rsid w:val="002226DA"/>
    <w:rsid w:val="002860B4"/>
    <w:rsid w:val="002A4DF7"/>
    <w:rsid w:val="002A7E5C"/>
    <w:rsid w:val="002B09B5"/>
    <w:rsid w:val="002C69CA"/>
    <w:rsid w:val="002D10B0"/>
    <w:rsid w:val="002D6CAE"/>
    <w:rsid w:val="002F49F5"/>
    <w:rsid w:val="00304483"/>
    <w:rsid w:val="0032468D"/>
    <w:rsid w:val="003246E4"/>
    <w:rsid w:val="00396275"/>
    <w:rsid w:val="003B5F54"/>
    <w:rsid w:val="003C60BF"/>
    <w:rsid w:val="003D3AC0"/>
    <w:rsid w:val="003E2FD4"/>
    <w:rsid w:val="00446A69"/>
    <w:rsid w:val="00462F93"/>
    <w:rsid w:val="00463AB7"/>
    <w:rsid w:val="00470867"/>
    <w:rsid w:val="00475D2D"/>
    <w:rsid w:val="00477A4D"/>
    <w:rsid w:val="00495EBA"/>
    <w:rsid w:val="004A33EB"/>
    <w:rsid w:val="004C2C41"/>
    <w:rsid w:val="004D451D"/>
    <w:rsid w:val="004E0B8E"/>
    <w:rsid w:val="004E51D4"/>
    <w:rsid w:val="004E69E6"/>
    <w:rsid w:val="004F0AAF"/>
    <w:rsid w:val="004F34F5"/>
    <w:rsid w:val="00515813"/>
    <w:rsid w:val="00535B20"/>
    <w:rsid w:val="00550014"/>
    <w:rsid w:val="00554A95"/>
    <w:rsid w:val="005A3153"/>
    <w:rsid w:val="005E631F"/>
    <w:rsid w:val="005F5D2E"/>
    <w:rsid w:val="00621D01"/>
    <w:rsid w:val="00652E04"/>
    <w:rsid w:val="00653C06"/>
    <w:rsid w:val="00661125"/>
    <w:rsid w:val="00696151"/>
    <w:rsid w:val="006B3A67"/>
    <w:rsid w:val="00716213"/>
    <w:rsid w:val="007560E9"/>
    <w:rsid w:val="00767736"/>
    <w:rsid w:val="00777D09"/>
    <w:rsid w:val="0079051B"/>
    <w:rsid w:val="00792994"/>
    <w:rsid w:val="00797FF2"/>
    <w:rsid w:val="007B63B4"/>
    <w:rsid w:val="007C0990"/>
    <w:rsid w:val="007E6F77"/>
    <w:rsid w:val="007F50D2"/>
    <w:rsid w:val="00806D0A"/>
    <w:rsid w:val="00867204"/>
    <w:rsid w:val="008702AA"/>
    <w:rsid w:val="00880B64"/>
    <w:rsid w:val="008A260F"/>
    <w:rsid w:val="008A5381"/>
    <w:rsid w:val="008B2873"/>
    <w:rsid w:val="008F4FAB"/>
    <w:rsid w:val="00903753"/>
    <w:rsid w:val="00904264"/>
    <w:rsid w:val="00906E91"/>
    <w:rsid w:val="00963E7C"/>
    <w:rsid w:val="009733A4"/>
    <w:rsid w:val="00975CA5"/>
    <w:rsid w:val="0098315C"/>
    <w:rsid w:val="0098543C"/>
    <w:rsid w:val="0099641E"/>
    <w:rsid w:val="009A14C4"/>
    <w:rsid w:val="009B10F2"/>
    <w:rsid w:val="009C2DED"/>
    <w:rsid w:val="009D4275"/>
    <w:rsid w:val="009E2129"/>
    <w:rsid w:val="009E3374"/>
    <w:rsid w:val="00A26706"/>
    <w:rsid w:val="00A30381"/>
    <w:rsid w:val="00A40246"/>
    <w:rsid w:val="00A47B74"/>
    <w:rsid w:val="00A47EC7"/>
    <w:rsid w:val="00A76442"/>
    <w:rsid w:val="00A8411D"/>
    <w:rsid w:val="00AF3D09"/>
    <w:rsid w:val="00B22816"/>
    <w:rsid w:val="00B43B8B"/>
    <w:rsid w:val="00B66244"/>
    <w:rsid w:val="00B740B0"/>
    <w:rsid w:val="00BA5F0B"/>
    <w:rsid w:val="00BB438B"/>
    <w:rsid w:val="00BF098D"/>
    <w:rsid w:val="00C343CC"/>
    <w:rsid w:val="00C5622E"/>
    <w:rsid w:val="00C81E29"/>
    <w:rsid w:val="00C84EFE"/>
    <w:rsid w:val="00CA509F"/>
    <w:rsid w:val="00CB53A7"/>
    <w:rsid w:val="00CC6F40"/>
    <w:rsid w:val="00CF7A9E"/>
    <w:rsid w:val="00D03F46"/>
    <w:rsid w:val="00D366B9"/>
    <w:rsid w:val="00D6037E"/>
    <w:rsid w:val="00D80893"/>
    <w:rsid w:val="00D840BF"/>
    <w:rsid w:val="00D87CDA"/>
    <w:rsid w:val="00DA2C7A"/>
    <w:rsid w:val="00DB402F"/>
    <w:rsid w:val="00DC3F87"/>
    <w:rsid w:val="00DD3E73"/>
    <w:rsid w:val="00E228BC"/>
    <w:rsid w:val="00E30047"/>
    <w:rsid w:val="00E32E2B"/>
    <w:rsid w:val="00E41D43"/>
    <w:rsid w:val="00E83751"/>
    <w:rsid w:val="00E84006"/>
    <w:rsid w:val="00E8530D"/>
    <w:rsid w:val="00E86168"/>
    <w:rsid w:val="00E9415A"/>
    <w:rsid w:val="00E9578B"/>
    <w:rsid w:val="00EA70E2"/>
    <w:rsid w:val="00EB641B"/>
    <w:rsid w:val="00EC275A"/>
    <w:rsid w:val="00EF3344"/>
    <w:rsid w:val="00F11AE4"/>
    <w:rsid w:val="00F2066E"/>
    <w:rsid w:val="00F2351D"/>
    <w:rsid w:val="00F26998"/>
    <w:rsid w:val="00F342C6"/>
    <w:rsid w:val="00F4198F"/>
    <w:rsid w:val="00F446FE"/>
    <w:rsid w:val="00F54639"/>
    <w:rsid w:val="00F65F83"/>
    <w:rsid w:val="00F669B2"/>
    <w:rsid w:val="00F8078C"/>
    <w:rsid w:val="00FB0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65487564"/>
  <w15:chartTrackingRefBased/>
  <w15:docId w15:val="{E9ECF948-6623-4433-8F34-BF349AFBB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61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615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64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3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3EB"/>
  </w:style>
  <w:style w:type="paragraph" w:styleId="Footer">
    <w:name w:val="footer"/>
    <w:basedOn w:val="Normal"/>
    <w:link w:val="FooterChar"/>
    <w:uiPriority w:val="99"/>
    <w:unhideWhenUsed/>
    <w:rsid w:val="004A3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3EB"/>
  </w:style>
  <w:style w:type="paragraph" w:styleId="FootnoteText">
    <w:name w:val="footnote text"/>
    <w:basedOn w:val="Normal"/>
    <w:link w:val="FootnoteTextChar"/>
    <w:uiPriority w:val="99"/>
    <w:semiHidden/>
    <w:unhideWhenUsed/>
    <w:rsid w:val="00E840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400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4006"/>
    <w:rPr>
      <w:vertAlign w:val="superscript"/>
    </w:rPr>
  </w:style>
  <w:style w:type="table" w:styleId="TableGrid">
    <w:name w:val="Table Grid"/>
    <w:basedOn w:val="TableNormal"/>
    <w:uiPriority w:val="39"/>
    <w:rsid w:val="00D840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3A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cc.ie/en/media/support/academicsecretariat/policies/studentexperiencepolicies/StudentRules25June2021.pdf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catriona.osullivan@ucc.i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cc.ie/en/graduateattribut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cla.ucc.ie/dataprotection/index.asp" TargetMode="External"/><Relationship Id="rId10" Type="http://schemas.openxmlformats.org/officeDocument/2006/relationships/hyperlink" Target="https://www.ucc.ie/en/media/support/academicsecretariat/policies/studentexperiencepolicies/StudentRules25June2021.pdf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ucc.ie/querc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5F6447614DB4D149A3979965E1BD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33F5A-BEA9-434B-BD31-6D18960FB865}"/>
      </w:docPartPr>
      <w:docPartBody>
        <w:p w:rsidR="008061CD" w:rsidRDefault="00DE3B7F" w:rsidP="00DE3B7F">
          <w:pPr>
            <w:pStyle w:val="B5F6447614DB4D149A3979965E1BD55D"/>
          </w:pPr>
          <w:r w:rsidRPr="00712431">
            <w:rPr>
              <w:color w:val="808080"/>
            </w:rPr>
            <w:t>enter text.</w:t>
          </w:r>
        </w:p>
      </w:docPartBody>
    </w:docPart>
    <w:docPart>
      <w:docPartPr>
        <w:name w:val="49D501360A9D44C1A0AB3133493F7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35A3A-1CF6-47CE-B8CD-BB97E5B7919D}"/>
      </w:docPartPr>
      <w:docPartBody>
        <w:p w:rsidR="008061CD" w:rsidRDefault="00DE3B7F" w:rsidP="00DE3B7F">
          <w:pPr>
            <w:pStyle w:val="49D501360A9D44C1A0AB3133493F717E"/>
          </w:pPr>
          <w:r w:rsidRPr="00712431">
            <w:rPr>
              <w:color w:val="808080"/>
            </w:rPr>
            <w:t>enter text.</w:t>
          </w:r>
        </w:p>
      </w:docPartBody>
    </w:docPart>
    <w:docPart>
      <w:docPartPr>
        <w:name w:val="8487EB6591AB47FBB6F54E03DD2F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82F45-68AB-4984-998F-7BE48D9B28B8}"/>
      </w:docPartPr>
      <w:docPartBody>
        <w:p w:rsidR="008061CD" w:rsidRDefault="00DE3B7F" w:rsidP="00DE3B7F">
          <w:pPr>
            <w:pStyle w:val="8487EB6591AB47FBB6F54E03DD2FD8F5"/>
          </w:pPr>
          <w:r w:rsidRPr="00712431">
            <w:rPr>
              <w:color w:val="808080"/>
            </w:rPr>
            <w:t>enter text.</w:t>
          </w:r>
        </w:p>
      </w:docPartBody>
    </w:docPart>
    <w:docPart>
      <w:docPartPr>
        <w:name w:val="97FCBC3F77574F868ECE07AA14ED0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D5BD9-847A-491A-A4CC-C7B53418B86F}"/>
      </w:docPartPr>
      <w:docPartBody>
        <w:p w:rsidR="008061CD" w:rsidRDefault="00DE3B7F" w:rsidP="00DE3B7F">
          <w:pPr>
            <w:pStyle w:val="97FCBC3F77574F868ECE07AA14ED0399"/>
          </w:pPr>
          <w:r w:rsidRPr="00712431">
            <w:rPr>
              <w:color w:val="808080"/>
            </w:rPr>
            <w:t>enter text.</w:t>
          </w:r>
        </w:p>
      </w:docPartBody>
    </w:docPart>
    <w:docPart>
      <w:docPartPr>
        <w:name w:val="BC39872119D545ADA24E3D0EA9050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79209-B664-40A4-BAD8-A7D6C3F1E58E}"/>
      </w:docPartPr>
      <w:docPartBody>
        <w:p w:rsidR="008061CD" w:rsidRDefault="00DE3B7F" w:rsidP="00DE3B7F">
          <w:pPr>
            <w:pStyle w:val="BC39872119D545ADA24E3D0EA9050570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0EED53509032458288CFB730AC2A5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A5765-0F21-46B5-A146-FEA66AB65FE9}"/>
      </w:docPartPr>
      <w:docPartBody>
        <w:p w:rsidR="008061CD" w:rsidRDefault="00DE3B7F" w:rsidP="00DE3B7F">
          <w:pPr>
            <w:pStyle w:val="0EED53509032458288CFB730AC2A590A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E2A4DBA50E5B419FAB51D75C60DCD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48000-C10A-4E92-A17B-36DFB408FF14}"/>
      </w:docPartPr>
      <w:docPartBody>
        <w:p w:rsidR="008061CD" w:rsidRDefault="00DE3B7F" w:rsidP="00DE3B7F">
          <w:pPr>
            <w:pStyle w:val="E2A4DBA50E5B419FAB51D75C60DCDB31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25868ABA12414846845551C93BB6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8D83C-A5DD-45BA-A24D-51A3654375BD}"/>
      </w:docPartPr>
      <w:docPartBody>
        <w:p w:rsidR="008061CD" w:rsidRDefault="00DE3B7F" w:rsidP="00DE3B7F">
          <w:pPr>
            <w:pStyle w:val="25868ABA12414846845551C93BB66B14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CD079563873B44F785B8A83E5E3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EAC10-A6CD-4756-AB64-B12E0E405971}"/>
      </w:docPartPr>
      <w:docPartBody>
        <w:p w:rsidR="008061CD" w:rsidRDefault="00DE3B7F" w:rsidP="00DE3B7F">
          <w:pPr>
            <w:pStyle w:val="CD079563873B44F785B8A83E5E3BF216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CDE41DA7826046A49896667E84D2C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FDFD1-8FE6-43B5-860E-7BEB7520495B}"/>
      </w:docPartPr>
      <w:docPartBody>
        <w:p w:rsidR="008061CD" w:rsidRDefault="00DE3B7F" w:rsidP="00DE3B7F">
          <w:pPr>
            <w:pStyle w:val="CDE41DA7826046A49896667E84D2C8A9"/>
          </w:pPr>
          <w:r w:rsidRPr="00384935">
            <w:rPr>
              <w:rStyle w:val="PlaceholderText"/>
            </w:rPr>
            <w:t>enter text.</w:t>
          </w:r>
        </w:p>
      </w:docPartBody>
    </w:docPart>
    <w:docPart>
      <w:docPartPr>
        <w:name w:val="06C63FE527904099A5266602098F5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F5D9D-63B3-476E-8356-0505B1737775}"/>
      </w:docPartPr>
      <w:docPartBody>
        <w:p w:rsidR="008061CD" w:rsidRDefault="00DE3B7F" w:rsidP="00DE3B7F">
          <w:pPr>
            <w:pStyle w:val="06C63FE527904099A5266602098F530D"/>
          </w:pPr>
          <w:r w:rsidRPr="0004035F">
            <w:rPr>
              <w:rStyle w:val="PlaceholderText"/>
            </w:rPr>
            <w:t>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3B7F"/>
    <w:rsid w:val="0008056C"/>
    <w:rsid w:val="001E67EB"/>
    <w:rsid w:val="006A1F6E"/>
    <w:rsid w:val="008061CD"/>
    <w:rsid w:val="0090344D"/>
    <w:rsid w:val="00A523B6"/>
    <w:rsid w:val="00DE3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3B7F"/>
    <w:rPr>
      <w:color w:val="808080"/>
    </w:rPr>
  </w:style>
  <w:style w:type="paragraph" w:customStyle="1" w:styleId="B5F6447614DB4D149A3979965E1BD55D">
    <w:name w:val="B5F6447614DB4D149A3979965E1BD55D"/>
    <w:rsid w:val="00DE3B7F"/>
  </w:style>
  <w:style w:type="paragraph" w:customStyle="1" w:styleId="49D501360A9D44C1A0AB3133493F717E">
    <w:name w:val="49D501360A9D44C1A0AB3133493F717E"/>
    <w:rsid w:val="00DE3B7F"/>
  </w:style>
  <w:style w:type="paragraph" w:customStyle="1" w:styleId="8487EB6591AB47FBB6F54E03DD2FD8F5">
    <w:name w:val="8487EB6591AB47FBB6F54E03DD2FD8F5"/>
    <w:rsid w:val="00DE3B7F"/>
  </w:style>
  <w:style w:type="paragraph" w:customStyle="1" w:styleId="97FCBC3F77574F868ECE07AA14ED0399">
    <w:name w:val="97FCBC3F77574F868ECE07AA14ED0399"/>
    <w:rsid w:val="00DE3B7F"/>
  </w:style>
  <w:style w:type="paragraph" w:customStyle="1" w:styleId="BC39872119D545ADA24E3D0EA9050570">
    <w:name w:val="BC39872119D545ADA24E3D0EA9050570"/>
    <w:rsid w:val="00DE3B7F"/>
  </w:style>
  <w:style w:type="paragraph" w:customStyle="1" w:styleId="0EED53509032458288CFB730AC2A590A">
    <w:name w:val="0EED53509032458288CFB730AC2A590A"/>
    <w:rsid w:val="00DE3B7F"/>
  </w:style>
  <w:style w:type="paragraph" w:customStyle="1" w:styleId="E2A4DBA50E5B419FAB51D75C60DCDB31">
    <w:name w:val="E2A4DBA50E5B419FAB51D75C60DCDB31"/>
    <w:rsid w:val="00DE3B7F"/>
  </w:style>
  <w:style w:type="paragraph" w:customStyle="1" w:styleId="25868ABA12414846845551C93BB66B14">
    <w:name w:val="25868ABA12414846845551C93BB66B14"/>
    <w:rsid w:val="00DE3B7F"/>
  </w:style>
  <w:style w:type="paragraph" w:customStyle="1" w:styleId="CD079563873B44F785B8A83E5E3BF216">
    <w:name w:val="CD079563873B44F785B8A83E5E3BF216"/>
    <w:rsid w:val="00DE3B7F"/>
  </w:style>
  <w:style w:type="paragraph" w:customStyle="1" w:styleId="CDE41DA7826046A49896667E84D2C8A9">
    <w:name w:val="CDE41DA7826046A49896667E84D2C8A9"/>
    <w:rsid w:val="00DE3B7F"/>
  </w:style>
  <w:style w:type="paragraph" w:customStyle="1" w:styleId="06C63FE527904099A5266602098F530D">
    <w:name w:val="06C63FE527904099A5266602098F530D"/>
    <w:rsid w:val="00DE3B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CAFA2-CAF8-42C5-82AB-1A12224B6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83</Words>
  <Characters>731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Jeff</dc:creator>
  <cp:keywords/>
  <dc:description/>
  <cp:lastModifiedBy>Elaine O'Mahony</cp:lastModifiedBy>
  <cp:revision>2</cp:revision>
  <dcterms:created xsi:type="dcterms:W3CDTF">2023-11-08T11:54:00Z</dcterms:created>
  <dcterms:modified xsi:type="dcterms:W3CDTF">2023-11-08T11:54:00Z</dcterms:modified>
</cp:coreProperties>
</file>